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24CA2" w14:textId="77777777" w:rsidR="009F28D1" w:rsidRDefault="007C132E">
      <w:pPr>
        <w:pStyle w:val="BodyText"/>
        <w:ind w:left="1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26CF2AD" wp14:editId="3379E05F">
            <wp:extent cx="3376809" cy="466725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198" cy="46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298CC" w14:textId="77777777" w:rsidR="009F28D1" w:rsidRPr="00163835" w:rsidRDefault="007C132E">
      <w:pPr>
        <w:pStyle w:val="Title"/>
        <w:rPr>
          <w:rFonts w:ascii="Neue Haas Grotesk Text Pro" w:hAnsi="Neue Haas Grotesk Text Pro"/>
          <w:b/>
          <w:bCs/>
        </w:rPr>
      </w:pPr>
      <w:r w:rsidRPr="00163835">
        <w:rPr>
          <w:rFonts w:ascii="Neue Haas Grotesk Text Pro" w:hAnsi="Neue Haas Grotesk Text Pro"/>
          <w:b/>
          <w:bCs/>
        </w:rPr>
        <w:t>Breakdown</w:t>
      </w:r>
      <w:r w:rsidRPr="00163835">
        <w:rPr>
          <w:rFonts w:ascii="Neue Haas Grotesk Text Pro" w:hAnsi="Neue Haas Grotesk Text Pro"/>
          <w:b/>
          <w:bCs/>
          <w:spacing w:val="-4"/>
        </w:rPr>
        <w:t xml:space="preserve"> </w:t>
      </w:r>
      <w:r w:rsidRPr="00163835">
        <w:rPr>
          <w:rFonts w:ascii="Neue Haas Grotesk Text Pro" w:hAnsi="Neue Haas Grotesk Text Pro"/>
          <w:b/>
          <w:bCs/>
        </w:rPr>
        <w:t>Repair</w:t>
      </w:r>
      <w:r w:rsidRPr="00163835">
        <w:rPr>
          <w:rFonts w:ascii="Neue Haas Grotesk Text Pro" w:hAnsi="Neue Haas Grotesk Text Pro"/>
          <w:b/>
          <w:bCs/>
          <w:spacing w:val="-3"/>
        </w:rPr>
        <w:t xml:space="preserve"> </w:t>
      </w:r>
      <w:r w:rsidRPr="00163835">
        <w:rPr>
          <w:rFonts w:ascii="Neue Haas Grotesk Text Pro" w:hAnsi="Neue Haas Grotesk Text Pro"/>
          <w:b/>
          <w:bCs/>
          <w:spacing w:val="-2"/>
        </w:rPr>
        <w:t>Service</w:t>
      </w:r>
    </w:p>
    <w:p w14:paraId="2A4CC1EC" w14:textId="77777777" w:rsidR="009F28D1" w:rsidRPr="00A37854" w:rsidRDefault="007C132E">
      <w:pPr>
        <w:pStyle w:val="Heading1"/>
        <w:spacing w:before="358"/>
        <w:rPr>
          <w:rFonts w:ascii="Neue Haas Grotesk Text Pro" w:hAnsi="Neue Haas Grotesk Text Pro"/>
          <w:color w:val="0C4C4C"/>
        </w:rPr>
      </w:pPr>
      <w:bookmarkStart w:id="0" w:name="introduction"/>
      <w:bookmarkEnd w:id="0"/>
      <w:r w:rsidRPr="00A37854">
        <w:rPr>
          <w:rFonts w:ascii="Neue Haas Grotesk Text Pro" w:hAnsi="Neue Haas Grotesk Text Pro"/>
          <w:color w:val="0C4C4C"/>
          <w:spacing w:val="-2"/>
        </w:rPr>
        <w:t>INTRODUCTION</w:t>
      </w:r>
    </w:p>
    <w:p w14:paraId="5DB83F38" w14:textId="7055C988" w:rsidR="009F28D1" w:rsidRPr="005A3304" w:rsidRDefault="007C132E" w:rsidP="00D86B9A">
      <w:pPr>
        <w:pStyle w:val="BodyText"/>
        <w:spacing w:before="188" w:line="259" w:lineRule="auto"/>
        <w:ind w:left="120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 xml:space="preserve">The Department of Finance (Finance) offers a 24-hour, year-round </w:t>
      </w:r>
      <w:r w:rsidR="000E4847">
        <w:rPr>
          <w:rFonts w:ascii="Neue Haas Grotesk Text Pro" w:hAnsi="Neue Haas Grotesk Text Pro"/>
        </w:rPr>
        <w:t>building-related</w:t>
      </w:r>
      <w:r w:rsidRPr="005A3304">
        <w:rPr>
          <w:rFonts w:ascii="Neue Haas Grotesk Text Pro" w:hAnsi="Neue Haas Grotesk Text Pro"/>
        </w:rPr>
        <w:t xml:space="preserve"> Breakdown Repair service to West Australian State Government agencies. This maintenan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rvi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ver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comprehensiv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ang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f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hyperlink r:id="rId8">
        <w:r w:rsidRPr="005A3304">
          <w:rPr>
            <w:rFonts w:ascii="Neue Haas Grotesk Text Pro" w:hAnsi="Neue Haas Grotesk Text Pro"/>
          </w:rPr>
          <w:t>trade</w:t>
        </w:r>
        <w:r w:rsidRPr="005A3304">
          <w:rPr>
            <w:rFonts w:ascii="Neue Haas Grotesk Text Pro" w:hAnsi="Neue Haas Grotesk Text Pro"/>
            <w:spacing w:val="-4"/>
          </w:rPr>
          <w:t xml:space="preserve"> </w:t>
        </w:r>
        <w:r w:rsidRPr="005A3304">
          <w:rPr>
            <w:rFonts w:ascii="Neue Haas Grotesk Text Pro" w:hAnsi="Neue Haas Grotesk Text Pro"/>
          </w:rPr>
          <w:t>categories</w:t>
        </w:r>
      </w:hyperlink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cater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 xml:space="preserve">most </w:t>
      </w:r>
      <w:r w:rsidR="007568AB">
        <w:rPr>
          <w:rFonts w:ascii="Neue Haas Grotesk Text Pro" w:hAnsi="Neue Haas Grotesk Text Pro"/>
        </w:rPr>
        <w:t>building-related</w:t>
      </w:r>
      <w:r w:rsidRPr="005A3304">
        <w:rPr>
          <w:rFonts w:ascii="Neue Haas Grotesk Text Pro" w:hAnsi="Neue Haas Grotesk Text Pro"/>
        </w:rPr>
        <w:t xml:space="preserve"> fault repairs.</w:t>
      </w:r>
    </w:p>
    <w:p w14:paraId="005E21F0" w14:textId="77777777" w:rsidR="009F28D1" w:rsidRPr="005A3304" w:rsidRDefault="007C132E">
      <w:pPr>
        <w:pStyle w:val="BodyText"/>
        <w:spacing w:before="159" w:line="261" w:lineRule="auto"/>
        <w:ind w:left="11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Thi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documen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provide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overview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f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i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rvic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offering,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long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with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informatio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will assist agencies engage with Finance should they wish to avail of this service.</w:t>
      </w:r>
    </w:p>
    <w:p w14:paraId="36489874" w14:textId="77777777" w:rsidR="009F28D1" w:rsidRPr="005A3304" w:rsidRDefault="009F28D1">
      <w:pPr>
        <w:pStyle w:val="BodyText"/>
        <w:spacing w:before="88"/>
        <w:rPr>
          <w:rFonts w:ascii="Neue Haas Grotesk Text Pro" w:hAnsi="Neue Haas Grotesk Text Pro"/>
        </w:rPr>
      </w:pPr>
    </w:p>
    <w:p w14:paraId="1A0D70B0" w14:textId="77777777" w:rsidR="009F28D1" w:rsidRPr="00A37854" w:rsidRDefault="007C132E">
      <w:pPr>
        <w:pStyle w:val="Heading1"/>
        <w:spacing w:before="1"/>
        <w:rPr>
          <w:rFonts w:ascii="Neue Haas Grotesk Text Pro" w:hAnsi="Neue Haas Grotesk Text Pro"/>
          <w:color w:val="0C4C4C"/>
          <w:spacing w:val="-2"/>
        </w:rPr>
      </w:pPr>
      <w:bookmarkStart w:id="1" w:name="OvervieW_of_the_Breakdown_Repair_Service"/>
      <w:bookmarkEnd w:id="1"/>
      <w:r w:rsidRPr="00A37854">
        <w:rPr>
          <w:rFonts w:ascii="Neue Haas Grotesk Text Pro" w:hAnsi="Neue Haas Grotesk Text Pro"/>
          <w:color w:val="0C4C4C"/>
          <w:spacing w:val="-2"/>
        </w:rPr>
        <w:t>OVERVIEW OF THE BREAKDOWN REPAIR SERVICE</w:t>
      </w:r>
    </w:p>
    <w:p w14:paraId="10A8C9EF" w14:textId="45CBC9AC" w:rsidR="009F28D1" w:rsidRPr="005A3304" w:rsidRDefault="007C132E" w:rsidP="008D4FAC">
      <w:pPr>
        <w:pStyle w:val="BodyText"/>
        <w:spacing w:before="185" w:line="259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 xml:space="preserve">Breakdown Repairs are </w:t>
      </w:r>
      <w:r w:rsidR="00F73A78">
        <w:rPr>
          <w:rFonts w:ascii="Neue Haas Grotesk Text Pro" w:hAnsi="Neue Haas Grotesk Text Pro"/>
        </w:rPr>
        <w:t>building-related</w:t>
      </w:r>
      <w:r w:rsidRPr="005A3304">
        <w:rPr>
          <w:rFonts w:ascii="Neue Haas Grotesk Text Pro" w:hAnsi="Neue Haas Grotesk Text Pro"/>
        </w:rPr>
        <w:t xml:space="preserve"> faults that require prompt response to address or remediate damage to, disruption, or failure of plant and equipment, </w:t>
      </w:r>
      <w:proofErr w:type="gramStart"/>
      <w:r w:rsidRPr="005A3304">
        <w:rPr>
          <w:rFonts w:ascii="Neue Haas Grotesk Text Pro" w:hAnsi="Neue Haas Grotesk Text Pro"/>
        </w:rPr>
        <w:t>fixtures</w:t>
      </w:r>
      <w:proofErr w:type="gramEnd"/>
      <w:r w:rsidRPr="005A3304">
        <w:rPr>
          <w:rFonts w:ascii="Neue Haas Grotesk Text Pro" w:hAnsi="Neue Haas Grotesk Text Pro"/>
        </w:rPr>
        <w:t xml:space="preserve"> or other property.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Suc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ault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may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relat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="00AC322D">
        <w:rPr>
          <w:rFonts w:ascii="Neue Haas Grotesk Text Pro" w:hAnsi="Neue Haas Grotesk Text Pro"/>
        </w:rPr>
        <w:t>building-relat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abric,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plan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o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equipmen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ha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failed or been damaged through wear and tear; or acts of vandalism.</w:t>
      </w:r>
    </w:p>
    <w:p w14:paraId="36579FEE" w14:textId="77777777" w:rsidR="009F28D1" w:rsidRPr="005A3304" w:rsidRDefault="007C132E" w:rsidP="008D4FAC">
      <w:pPr>
        <w:pStyle w:val="BodyText"/>
        <w:spacing w:before="161" w:line="261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I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lso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includ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emergency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servic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pai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fail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plan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n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equipmen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o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faciliti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at present an immediate hazard to building occupants.</w:t>
      </w:r>
    </w:p>
    <w:p w14:paraId="5A9F3996" w14:textId="77777777" w:rsidR="009F28D1" w:rsidRPr="005A3304" w:rsidRDefault="007C132E">
      <w:pPr>
        <w:pStyle w:val="BodyText"/>
        <w:spacing w:before="153"/>
        <w:ind w:left="11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Finance</w:t>
      </w:r>
      <w:r w:rsidRPr="005A3304">
        <w:rPr>
          <w:rFonts w:ascii="Neue Haas Grotesk Text Pro" w:hAnsi="Neue Haas Grotesk Text Pro"/>
          <w:spacing w:val="-7"/>
        </w:rPr>
        <w:t xml:space="preserve"> </w:t>
      </w:r>
      <w:r w:rsidRPr="005A3304">
        <w:rPr>
          <w:rFonts w:ascii="Neue Haas Grotesk Text Pro" w:hAnsi="Neue Haas Grotesk Text Pro"/>
        </w:rPr>
        <w:t>deliver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i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rvi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via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ramework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compris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  <w:spacing w:val="-4"/>
        </w:rPr>
        <w:t>its:</w:t>
      </w:r>
    </w:p>
    <w:p w14:paraId="29711E50" w14:textId="77777777" w:rsidR="009F28D1" w:rsidRPr="005A3304" w:rsidRDefault="007C132E">
      <w:pPr>
        <w:pStyle w:val="ListParagraph"/>
        <w:numPr>
          <w:ilvl w:val="0"/>
          <w:numId w:val="2"/>
        </w:numPr>
        <w:tabs>
          <w:tab w:val="left" w:pos="1184"/>
        </w:tabs>
        <w:ind w:hanging="708"/>
        <w:rPr>
          <w:rFonts w:ascii="Neue Haas Grotesk Text Pro" w:hAnsi="Neue Haas Grotesk Text Pro"/>
          <w:sz w:val="23"/>
        </w:rPr>
      </w:pPr>
      <w:r w:rsidRPr="005A3304">
        <w:rPr>
          <w:rFonts w:ascii="Neue Haas Grotesk Text Pro" w:hAnsi="Neue Haas Grotesk Text Pro"/>
          <w:sz w:val="23"/>
        </w:rPr>
        <w:t>Maintenance</w:t>
      </w:r>
      <w:r w:rsidRPr="005A3304">
        <w:rPr>
          <w:rFonts w:ascii="Neue Haas Grotesk Text Pro" w:hAnsi="Neue Haas Grotesk Text Pro"/>
          <w:spacing w:val="-7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Service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Centre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pacing w:val="-2"/>
          <w:sz w:val="23"/>
        </w:rPr>
        <w:t>(MSC</w:t>
      </w:r>
      <w:proofErr w:type="gramStart"/>
      <w:r w:rsidRPr="005A3304">
        <w:rPr>
          <w:rFonts w:ascii="Neue Haas Grotesk Text Pro" w:hAnsi="Neue Haas Grotesk Text Pro"/>
          <w:spacing w:val="-2"/>
          <w:sz w:val="23"/>
        </w:rPr>
        <w:t>);</w:t>
      </w:r>
      <w:proofErr w:type="gramEnd"/>
    </w:p>
    <w:p w14:paraId="73A4AF56" w14:textId="3B25E66D" w:rsidR="009F28D1" w:rsidRPr="005A3304" w:rsidRDefault="00D86B9A">
      <w:pPr>
        <w:pStyle w:val="ListParagraph"/>
        <w:numPr>
          <w:ilvl w:val="0"/>
          <w:numId w:val="2"/>
        </w:numPr>
        <w:tabs>
          <w:tab w:val="left" w:pos="1184"/>
        </w:tabs>
        <w:spacing w:before="122"/>
        <w:ind w:hanging="708"/>
        <w:rPr>
          <w:rFonts w:ascii="Neue Haas Grotesk Text Pro" w:hAnsi="Neue Haas Grotesk Text Pro"/>
          <w:sz w:val="23"/>
        </w:rPr>
      </w:pPr>
      <w:r>
        <w:rPr>
          <w:rFonts w:ascii="Neue Haas Grotesk Text Pro" w:hAnsi="Neue Haas Grotesk Text Pro"/>
          <w:sz w:val="23"/>
        </w:rPr>
        <w:t>Low-Value</w:t>
      </w:r>
      <w:r w:rsidR="007C132E"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="007C132E" w:rsidRPr="005A3304">
        <w:rPr>
          <w:rFonts w:ascii="Neue Haas Grotesk Text Pro" w:hAnsi="Neue Haas Grotesk Text Pro"/>
          <w:sz w:val="23"/>
        </w:rPr>
        <w:t>Maintenance</w:t>
      </w:r>
      <w:r w:rsidR="007C132E" w:rsidRPr="005A3304">
        <w:rPr>
          <w:rFonts w:ascii="Neue Haas Grotesk Text Pro" w:hAnsi="Neue Haas Grotesk Text Pro"/>
          <w:spacing w:val="-1"/>
          <w:sz w:val="23"/>
        </w:rPr>
        <w:t xml:space="preserve"> </w:t>
      </w:r>
      <w:r w:rsidR="007C132E" w:rsidRPr="005A3304">
        <w:rPr>
          <w:rFonts w:ascii="Neue Haas Grotesk Text Pro" w:hAnsi="Neue Haas Grotesk Text Pro"/>
          <w:sz w:val="23"/>
        </w:rPr>
        <w:t>Panel</w:t>
      </w:r>
      <w:r w:rsidR="007C132E"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="007C132E" w:rsidRPr="005A3304">
        <w:rPr>
          <w:rFonts w:ascii="Neue Haas Grotesk Text Pro" w:hAnsi="Neue Haas Grotesk Text Pro"/>
          <w:sz w:val="23"/>
        </w:rPr>
        <w:t>(LVMP);</w:t>
      </w:r>
      <w:r w:rsidR="007C132E" w:rsidRPr="005A3304">
        <w:rPr>
          <w:rFonts w:ascii="Neue Haas Grotesk Text Pro" w:hAnsi="Neue Haas Grotesk Text Pro"/>
          <w:spacing w:val="-2"/>
          <w:sz w:val="23"/>
        </w:rPr>
        <w:t xml:space="preserve"> </w:t>
      </w:r>
      <w:r w:rsidR="007C132E" w:rsidRPr="005A3304">
        <w:rPr>
          <w:rFonts w:ascii="Neue Haas Grotesk Text Pro" w:hAnsi="Neue Haas Grotesk Text Pro"/>
          <w:spacing w:val="-5"/>
          <w:sz w:val="23"/>
        </w:rPr>
        <w:t>and</w:t>
      </w:r>
    </w:p>
    <w:p w14:paraId="0FE77300" w14:textId="77777777" w:rsidR="009F28D1" w:rsidRPr="005A3304" w:rsidRDefault="007C132E">
      <w:pPr>
        <w:pStyle w:val="ListParagraph"/>
        <w:numPr>
          <w:ilvl w:val="0"/>
          <w:numId w:val="2"/>
        </w:numPr>
        <w:tabs>
          <w:tab w:val="left" w:pos="1184"/>
        </w:tabs>
        <w:spacing w:before="119"/>
        <w:ind w:hanging="708"/>
        <w:rPr>
          <w:rFonts w:ascii="Neue Haas Grotesk Text Pro" w:hAnsi="Neue Haas Grotesk Text Pro"/>
          <w:sz w:val="23"/>
        </w:rPr>
      </w:pPr>
      <w:r w:rsidRPr="005A3304">
        <w:rPr>
          <w:rFonts w:ascii="Neue Haas Grotesk Text Pro" w:hAnsi="Neue Haas Grotesk Text Pro"/>
          <w:sz w:val="23"/>
        </w:rPr>
        <w:t>Service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Alliance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2012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pacing w:val="-2"/>
          <w:sz w:val="23"/>
        </w:rPr>
        <w:t>(SA12).</w:t>
      </w:r>
    </w:p>
    <w:p w14:paraId="3D338B1C" w14:textId="77777777" w:rsidR="009F28D1" w:rsidRPr="005A3304" w:rsidRDefault="009F28D1">
      <w:pPr>
        <w:pStyle w:val="BodyText"/>
        <w:spacing w:before="95"/>
        <w:rPr>
          <w:rFonts w:ascii="Neue Haas Grotesk Text Pro" w:hAnsi="Neue Haas Grotesk Text Pro"/>
        </w:rPr>
      </w:pPr>
    </w:p>
    <w:p w14:paraId="7D6C8F47" w14:textId="77777777" w:rsidR="009F28D1" w:rsidRPr="00C228B6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  <w:sz w:val="24"/>
          <w:szCs w:val="24"/>
        </w:rPr>
      </w:pPr>
      <w:bookmarkStart w:id="2" w:name="Maintenance_Service_Centre"/>
      <w:bookmarkEnd w:id="2"/>
      <w:r w:rsidRPr="00C228B6">
        <w:rPr>
          <w:rFonts w:ascii="Neue Haas Grotesk Text Pro" w:hAnsi="Neue Haas Grotesk Text Pro"/>
          <w:color w:val="0C4C4C"/>
          <w:spacing w:val="-2"/>
          <w:sz w:val="24"/>
          <w:szCs w:val="24"/>
        </w:rPr>
        <w:t>MAINTENANCE SERVICE CENTRE</w:t>
      </w:r>
    </w:p>
    <w:p w14:paraId="48C19C64" w14:textId="77777777" w:rsidR="009F28D1" w:rsidRPr="005A3304" w:rsidRDefault="007C132E" w:rsidP="008D4FAC">
      <w:pPr>
        <w:pStyle w:val="BodyText"/>
        <w:spacing w:before="22" w:line="261" w:lineRule="auto"/>
        <w:ind w:left="120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MSC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entral</w:t>
      </w:r>
      <w:r w:rsidRPr="005A3304">
        <w:rPr>
          <w:rFonts w:ascii="Neue Haas Grotesk Text Pro" w:hAnsi="Neue Haas Grotesk Text Pro"/>
          <w:spacing w:val="-6"/>
        </w:rPr>
        <w:t xml:space="preserve"> </w:t>
      </w:r>
      <w:r w:rsidRPr="005A3304">
        <w:rPr>
          <w:rFonts w:ascii="Neue Haas Grotesk Text Pro" w:hAnsi="Neue Haas Grotesk Text Pro"/>
        </w:rPr>
        <w:t>poin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roug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whic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work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register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n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issu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in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njunction with the LVMP and SA12 contracting arrangements.</w:t>
      </w:r>
    </w:p>
    <w:p w14:paraId="46997D12" w14:textId="155CD54A" w:rsidR="009F28D1" w:rsidRPr="005A3304" w:rsidRDefault="007C132E" w:rsidP="008D4FAC">
      <w:pPr>
        <w:pStyle w:val="BodyText"/>
        <w:spacing w:before="155" w:line="259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MSC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ntract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rvi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provide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bas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in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gional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WA,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operat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n interface between site occupants and contractors to facilitate the delivery of the Breakdown Repair service.</w:t>
      </w:r>
    </w:p>
    <w:p w14:paraId="09600617" w14:textId="77777777" w:rsidR="009F28D1" w:rsidRPr="005A3304" w:rsidRDefault="007C132E" w:rsidP="008D4FAC">
      <w:pPr>
        <w:pStyle w:val="BodyText"/>
        <w:spacing w:before="158" w:line="261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MSC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ceive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alls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mostly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or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breakdow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repair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rom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building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occupants,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registers and allocates works to nominated contractors, and reports activities to Finance.</w:t>
      </w:r>
    </w:p>
    <w:p w14:paraId="43D65F12" w14:textId="77777777" w:rsidR="009F28D1" w:rsidRPr="005A3304" w:rsidRDefault="009F28D1">
      <w:pPr>
        <w:pStyle w:val="BodyText"/>
        <w:spacing w:before="88"/>
        <w:rPr>
          <w:rFonts w:ascii="Neue Haas Grotesk Text Pro" w:hAnsi="Neue Haas Grotesk Text Pro"/>
        </w:rPr>
      </w:pPr>
    </w:p>
    <w:p w14:paraId="120A10A8" w14:textId="77777777" w:rsidR="009F28D1" w:rsidRPr="00C228B6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  <w:sz w:val="24"/>
          <w:szCs w:val="24"/>
        </w:rPr>
      </w:pPr>
      <w:bookmarkStart w:id="3" w:name="LVMP_and_SA12"/>
      <w:bookmarkEnd w:id="3"/>
      <w:r w:rsidRPr="00C228B6">
        <w:rPr>
          <w:rFonts w:ascii="Neue Haas Grotesk Text Pro" w:hAnsi="Neue Haas Grotesk Text Pro"/>
          <w:color w:val="0C4C4C"/>
          <w:spacing w:val="-2"/>
          <w:sz w:val="24"/>
          <w:szCs w:val="24"/>
        </w:rPr>
        <w:t>LVMP AND SA12</w:t>
      </w:r>
    </w:p>
    <w:p w14:paraId="57AFDF37" w14:textId="4DDD06C1" w:rsidR="009F28D1" w:rsidRPr="005A3304" w:rsidRDefault="007C132E" w:rsidP="002C1DFC">
      <w:pPr>
        <w:pStyle w:val="BodyText"/>
        <w:spacing w:before="24" w:line="259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Finance delivers its Breakdown Repair services to agencies for their non-residential building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locat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cross 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tat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via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LVMP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an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A12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rrangements.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es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 xml:space="preserve">contracting arrangements comprise small to </w:t>
      </w:r>
      <w:r w:rsidR="000507A9">
        <w:rPr>
          <w:rFonts w:ascii="Neue Haas Grotesk Text Pro" w:hAnsi="Neue Haas Grotesk Text Pro"/>
        </w:rPr>
        <w:t>medium-sized</w:t>
      </w:r>
      <w:r w:rsidRPr="005A3304">
        <w:rPr>
          <w:rFonts w:ascii="Neue Haas Grotesk Text Pro" w:hAnsi="Neue Haas Grotesk Text Pro"/>
        </w:rPr>
        <w:t xml:space="preserve"> businesses </w:t>
      </w:r>
      <w:r w:rsidR="000507A9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</w:rPr>
        <w:t xml:space="preserve"> provide </w:t>
      </w:r>
      <w:r w:rsidRPr="005A3304">
        <w:rPr>
          <w:rFonts w:ascii="Neue Haas Grotesk Text Pro" w:hAnsi="Neue Haas Grotesk Text Pro"/>
        </w:rPr>
        <w:lastRenderedPageBreak/>
        <w:t>maintenance</w:t>
      </w:r>
      <w:r w:rsidR="00CD522C">
        <w:rPr>
          <w:rFonts w:ascii="Neue Haas Grotesk Text Pro" w:hAnsi="Neue Haas Grotesk Text Pro"/>
        </w:rPr>
        <w:t xml:space="preserve"> </w:t>
      </w:r>
      <w:r w:rsidRPr="005A3304">
        <w:rPr>
          <w:rFonts w:ascii="Neue Haas Grotesk Text Pro" w:hAnsi="Neue Haas Grotesk Text Pro"/>
        </w:rPr>
        <w:t>service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cros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40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plus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trad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categories.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Further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informatio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o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thes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 xml:space="preserve">contracting arrangements is available on the </w:t>
      </w:r>
      <w:hyperlink r:id="rId9">
        <w:r w:rsidRPr="005A3304">
          <w:rPr>
            <w:rFonts w:ascii="Neue Haas Grotesk Text Pro" w:hAnsi="Neue Haas Grotesk Text Pro"/>
          </w:rPr>
          <w:t>WA.GOV</w:t>
        </w:r>
      </w:hyperlink>
      <w:r w:rsidRPr="005A3304">
        <w:rPr>
          <w:rFonts w:ascii="Neue Haas Grotesk Text Pro" w:hAnsi="Neue Haas Grotesk Text Pro"/>
        </w:rPr>
        <w:t xml:space="preserve"> website.</w:t>
      </w:r>
    </w:p>
    <w:p w14:paraId="11131B59" w14:textId="77777777" w:rsidR="009F28D1" w:rsidRPr="005A3304" w:rsidRDefault="007C132E" w:rsidP="002C1DFC">
      <w:pPr>
        <w:pStyle w:val="BodyText"/>
        <w:spacing w:before="155" w:line="261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Work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llocat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hes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ntractor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by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MSC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using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pre-determin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work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llocation plans established and maintained by Finance.</w:t>
      </w:r>
    </w:p>
    <w:p w14:paraId="250CDB0F" w14:textId="77777777" w:rsidR="009F28D1" w:rsidRPr="005A3304" w:rsidRDefault="007C132E" w:rsidP="002C1DFC">
      <w:pPr>
        <w:pStyle w:val="BodyText"/>
        <w:spacing w:before="153" w:line="259" w:lineRule="auto"/>
        <w:ind w:left="119" w:right="-5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A Maintenance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Advice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Form (MAF) is used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records details of the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work undertaken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by the Finan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ntractor.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mong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the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ings,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it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lso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record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name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of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radesperson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nd their time on the job; and material used. The site representative acknowledges the completion of the works by signing the MAF. A copy of the MAF is retained by the site and provides a vehicle for the site representative to provide feedback to Finance.</w:t>
      </w:r>
    </w:p>
    <w:p w14:paraId="793C8AFD" w14:textId="77777777" w:rsidR="009F28D1" w:rsidRPr="005A3304" w:rsidRDefault="009F28D1">
      <w:pPr>
        <w:pStyle w:val="BodyText"/>
        <w:spacing w:before="93"/>
        <w:rPr>
          <w:rFonts w:ascii="Neue Haas Grotesk Text Pro" w:hAnsi="Neue Haas Grotesk Text Pro"/>
        </w:rPr>
      </w:pPr>
    </w:p>
    <w:p w14:paraId="22AD0320" w14:textId="77777777" w:rsidR="009F28D1" w:rsidRPr="00B559BF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  <w:sz w:val="24"/>
          <w:szCs w:val="24"/>
        </w:rPr>
      </w:pPr>
      <w:bookmarkStart w:id="4" w:name="Breakdown_Repair_Priority_Times"/>
      <w:bookmarkEnd w:id="4"/>
      <w:r w:rsidRPr="00B559BF">
        <w:rPr>
          <w:rFonts w:ascii="Neue Haas Grotesk Text Pro" w:hAnsi="Neue Haas Grotesk Text Pro"/>
          <w:color w:val="0C4C4C"/>
          <w:spacing w:val="-2"/>
          <w:sz w:val="24"/>
          <w:szCs w:val="24"/>
        </w:rPr>
        <w:t>BREAKDOWN REPAIR PRIORITY TIMES</w:t>
      </w:r>
    </w:p>
    <w:p w14:paraId="625D95CD" w14:textId="77777777" w:rsidR="009F28D1" w:rsidRPr="005A3304" w:rsidRDefault="007C132E">
      <w:pPr>
        <w:pStyle w:val="BodyText"/>
        <w:spacing w:before="24" w:line="261" w:lineRule="auto"/>
        <w:ind w:left="119" w:right="212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Eac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Breakdown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pai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reques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ssign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priority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whic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will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determin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sponse and completion times which the contractor is required to meet.</w:t>
      </w:r>
    </w:p>
    <w:p w14:paraId="3B48B5A3" w14:textId="77777777" w:rsidR="009F28D1" w:rsidRPr="005A3304" w:rsidRDefault="007C132E">
      <w:pPr>
        <w:pStyle w:val="BodyText"/>
        <w:spacing w:before="156"/>
        <w:ind w:left="119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Breakdow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Repair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may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be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ssigned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one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of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ree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possible</w:t>
      </w:r>
      <w:r w:rsidRPr="005A3304">
        <w:rPr>
          <w:rFonts w:ascii="Neue Haas Grotesk Text Pro" w:hAnsi="Neue Haas Grotesk Text Pro"/>
          <w:spacing w:val="-2"/>
        </w:rPr>
        <w:t xml:space="preserve"> priorities:</w:t>
      </w:r>
    </w:p>
    <w:p w14:paraId="6F6CF1B9" w14:textId="77777777" w:rsidR="009F28D1" w:rsidRPr="005A3304" w:rsidRDefault="007C132E">
      <w:pPr>
        <w:pStyle w:val="ListParagraph"/>
        <w:numPr>
          <w:ilvl w:val="0"/>
          <w:numId w:val="1"/>
        </w:numPr>
        <w:tabs>
          <w:tab w:val="left" w:pos="839"/>
        </w:tabs>
        <w:spacing w:before="180"/>
        <w:rPr>
          <w:rFonts w:ascii="Neue Haas Grotesk Text Pro" w:hAnsi="Neue Haas Grotesk Text Pro"/>
          <w:sz w:val="23"/>
        </w:rPr>
      </w:pPr>
      <w:r w:rsidRPr="005A3304">
        <w:rPr>
          <w:rFonts w:ascii="Neue Haas Grotesk Text Pro" w:hAnsi="Neue Haas Grotesk Text Pro"/>
          <w:sz w:val="23"/>
        </w:rPr>
        <w:t>Priority</w:t>
      </w:r>
      <w:r w:rsidRPr="005A3304">
        <w:rPr>
          <w:rFonts w:ascii="Neue Haas Grotesk Text Pro" w:hAnsi="Neue Haas Grotesk Text Pro"/>
          <w:spacing w:val="-5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1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–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attendance</w:t>
      </w:r>
      <w:r w:rsidRPr="005A3304">
        <w:rPr>
          <w:rFonts w:ascii="Neue Haas Grotesk Text Pro" w:hAnsi="Neue Haas Grotesk Text Pro"/>
          <w:spacing w:val="-1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within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24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proofErr w:type="gramStart"/>
      <w:r w:rsidRPr="005A3304">
        <w:rPr>
          <w:rFonts w:ascii="Neue Haas Grotesk Text Pro" w:hAnsi="Neue Haas Grotesk Text Pro"/>
          <w:spacing w:val="-2"/>
          <w:sz w:val="23"/>
        </w:rPr>
        <w:t>hours;</w:t>
      </w:r>
      <w:proofErr w:type="gramEnd"/>
    </w:p>
    <w:p w14:paraId="4182394C" w14:textId="77777777" w:rsidR="009F28D1" w:rsidRPr="005A3304" w:rsidRDefault="007C132E">
      <w:pPr>
        <w:pStyle w:val="ListParagraph"/>
        <w:numPr>
          <w:ilvl w:val="0"/>
          <w:numId w:val="1"/>
        </w:numPr>
        <w:tabs>
          <w:tab w:val="left" w:pos="839"/>
        </w:tabs>
        <w:rPr>
          <w:rFonts w:ascii="Neue Haas Grotesk Text Pro" w:hAnsi="Neue Haas Grotesk Text Pro"/>
          <w:sz w:val="23"/>
        </w:rPr>
      </w:pPr>
      <w:r w:rsidRPr="005A3304">
        <w:rPr>
          <w:rFonts w:ascii="Neue Haas Grotesk Text Pro" w:hAnsi="Neue Haas Grotesk Text Pro"/>
          <w:sz w:val="23"/>
        </w:rPr>
        <w:t>Priority</w:t>
      </w:r>
      <w:r w:rsidRPr="005A3304">
        <w:rPr>
          <w:rFonts w:ascii="Neue Haas Grotesk Text Pro" w:hAnsi="Neue Haas Grotesk Text Pro"/>
          <w:spacing w:val="-5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2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–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attendance</w:t>
      </w:r>
      <w:r w:rsidRPr="005A3304">
        <w:rPr>
          <w:rFonts w:ascii="Neue Haas Grotesk Text Pro" w:hAnsi="Neue Haas Grotesk Text Pro"/>
          <w:spacing w:val="-1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within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three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business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days;</w:t>
      </w:r>
      <w:r w:rsidRPr="005A3304">
        <w:rPr>
          <w:rFonts w:ascii="Neue Haas Grotesk Text Pro" w:hAnsi="Neue Haas Grotesk Text Pro"/>
          <w:spacing w:val="-1"/>
          <w:sz w:val="23"/>
        </w:rPr>
        <w:t xml:space="preserve"> </w:t>
      </w:r>
      <w:r w:rsidRPr="005A3304">
        <w:rPr>
          <w:rFonts w:ascii="Neue Haas Grotesk Text Pro" w:hAnsi="Neue Haas Grotesk Text Pro"/>
          <w:spacing w:val="-5"/>
          <w:sz w:val="23"/>
        </w:rPr>
        <w:t>and</w:t>
      </w:r>
    </w:p>
    <w:p w14:paraId="3BDCF273" w14:textId="77777777" w:rsidR="009F28D1" w:rsidRPr="005A3304" w:rsidRDefault="007C132E">
      <w:pPr>
        <w:pStyle w:val="ListParagraph"/>
        <w:numPr>
          <w:ilvl w:val="0"/>
          <w:numId w:val="1"/>
        </w:numPr>
        <w:tabs>
          <w:tab w:val="left" w:pos="839"/>
        </w:tabs>
        <w:spacing w:before="116"/>
        <w:rPr>
          <w:rFonts w:ascii="Neue Haas Grotesk Text Pro" w:hAnsi="Neue Haas Grotesk Text Pro"/>
          <w:sz w:val="23"/>
        </w:rPr>
      </w:pPr>
      <w:r w:rsidRPr="005A3304">
        <w:rPr>
          <w:rFonts w:ascii="Neue Haas Grotesk Text Pro" w:hAnsi="Neue Haas Grotesk Text Pro"/>
          <w:sz w:val="23"/>
        </w:rPr>
        <w:t>Priority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3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–</w:t>
      </w:r>
      <w:r w:rsidRPr="005A3304">
        <w:rPr>
          <w:rFonts w:ascii="Neue Haas Grotesk Text Pro" w:hAnsi="Neue Haas Grotesk Text Pro"/>
          <w:spacing w:val="-4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attendance</w:t>
      </w:r>
      <w:r w:rsidRPr="005A3304">
        <w:rPr>
          <w:rFonts w:ascii="Neue Haas Grotesk Text Pro" w:hAnsi="Neue Haas Grotesk Text Pro"/>
          <w:spacing w:val="-2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within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seven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z w:val="23"/>
        </w:rPr>
        <w:t>business</w:t>
      </w:r>
      <w:r w:rsidRPr="005A3304">
        <w:rPr>
          <w:rFonts w:ascii="Neue Haas Grotesk Text Pro" w:hAnsi="Neue Haas Grotesk Text Pro"/>
          <w:spacing w:val="-3"/>
          <w:sz w:val="23"/>
        </w:rPr>
        <w:t xml:space="preserve"> </w:t>
      </w:r>
      <w:r w:rsidRPr="005A3304">
        <w:rPr>
          <w:rFonts w:ascii="Neue Haas Grotesk Text Pro" w:hAnsi="Neue Haas Grotesk Text Pro"/>
          <w:spacing w:val="-4"/>
          <w:sz w:val="23"/>
        </w:rPr>
        <w:t>days.</w:t>
      </w:r>
    </w:p>
    <w:p w14:paraId="264DF773" w14:textId="77777777" w:rsidR="009F28D1" w:rsidRPr="005A3304" w:rsidRDefault="009F28D1">
      <w:pPr>
        <w:pStyle w:val="BodyText"/>
        <w:spacing w:before="92"/>
        <w:rPr>
          <w:rFonts w:ascii="Neue Haas Grotesk Text Pro" w:hAnsi="Neue Haas Grotesk Text Pro"/>
        </w:rPr>
      </w:pPr>
    </w:p>
    <w:p w14:paraId="181AD02B" w14:textId="77777777" w:rsidR="009F28D1" w:rsidRPr="00A37854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</w:rPr>
      </w:pPr>
      <w:bookmarkStart w:id="5" w:name="financial_limits_and_cost_recovery"/>
      <w:bookmarkEnd w:id="5"/>
      <w:r w:rsidRPr="00A37854">
        <w:rPr>
          <w:rFonts w:ascii="Neue Haas Grotesk Text Pro" w:hAnsi="Neue Haas Grotesk Text Pro"/>
          <w:color w:val="0C4C4C"/>
          <w:spacing w:val="-2"/>
        </w:rPr>
        <w:t>FINANCIAL LIMITS AND COST RECOVERY</w:t>
      </w:r>
    </w:p>
    <w:p w14:paraId="57B0CFD8" w14:textId="77777777" w:rsidR="009F28D1" w:rsidRPr="007C132E" w:rsidRDefault="009F28D1">
      <w:pPr>
        <w:pStyle w:val="BodyText"/>
        <w:spacing w:before="63"/>
        <w:rPr>
          <w:rFonts w:ascii="Neue Haas Grotesk Text Pro" w:hAnsi="Neue Haas Grotesk Text Pro"/>
          <w:b/>
          <w:sz w:val="22"/>
          <w:szCs w:val="22"/>
        </w:rPr>
      </w:pPr>
    </w:p>
    <w:p w14:paraId="35228396" w14:textId="77777777" w:rsidR="009F28D1" w:rsidRPr="00A37854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  <w:sz w:val="24"/>
          <w:szCs w:val="24"/>
        </w:rPr>
      </w:pPr>
      <w:bookmarkStart w:id="6" w:name="financial_limits"/>
      <w:bookmarkEnd w:id="6"/>
      <w:r w:rsidRPr="00A37854">
        <w:rPr>
          <w:rFonts w:ascii="Neue Haas Grotesk Text Pro" w:hAnsi="Neue Haas Grotesk Text Pro"/>
          <w:color w:val="0C4C4C"/>
          <w:spacing w:val="-2"/>
          <w:sz w:val="24"/>
          <w:szCs w:val="24"/>
        </w:rPr>
        <w:t>FINANCIAL LIMITS</w:t>
      </w:r>
    </w:p>
    <w:p w14:paraId="081EDD79" w14:textId="77777777" w:rsidR="009F28D1" w:rsidRPr="005A3304" w:rsidRDefault="007C132E">
      <w:pPr>
        <w:spacing w:before="86" w:line="259" w:lineRule="auto"/>
        <w:ind w:left="120" w:right="133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Agencies delegate to Finance the authority to approve expenditure on a Breakdown Repair</w:t>
      </w:r>
      <w:r w:rsidRPr="005A3304">
        <w:rPr>
          <w:rFonts w:ascii="Neue Haas Grotesk Text Pro" w:hAnsi="Neue Haas Grotesk Text Pro"/>
          <w:spacing w:val="40"/>
        </w:rPr>
        <w:t xml:space="preserve"> </w:t>
      </w:r>
      <w:r w:rsidRPr="005A3304">
        <w:rPr>
          <w:rFonts w:ascii="Neue Haas Grotesk Text Pro" w:hAnsi="Neue Haas Grotesk Text Pro"/>
        </w:rPr>
        <w:t>work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orde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up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pecified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value. Th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valu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ange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from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such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pprovals</w:t>
      </w:r>
      <w:r w:rsidRPr="005A3304">
        <w:rPr>
          <w:rFonts w:ascii="Neue Haas Grotesk Text Pro" w:hAnsi="Neue Haas Grotesk Text Pro"/>
          <w:spacing w:val="-6"/>
        </w:rPr>
        <w:t xml:space="preserve"> </w:t>
      </w:r>
      <w:r w:rsidRPr="005A3304">
        <w:rPr>
          <w:rFonts w:ascii="Neue Haas Grotesk Text Pro" w:hAnsi="Neue Haas Grotesk Text Pro"/>
        </w:rPr>
        <w:t>will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be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between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$1,500 to $5000 during business hours (between 7am and 5pm on a business day); and from a minimum of $3,000 for work required outside business hours. For repair estimates that exceed these values, Finance will first seek approval from the agency prior to proceeding with such repair works.</w:t>
      </w:r>
    </w:p>
    <w:p w14:paraId="2323257A" w14:textId="77777777" w:rsidR="009F28D1" w:rsidRPr="00A37854" w:rsidRDefault="009F28D1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</w:rPr>
      </w:pPr>
    </w:p>
    <w:p w14:paraId="16618DD8" w14:textId="77777777" w:rsidR="009F28D1" w:rsidRPr="00A37854" w:rsidRDefault="007C132E" w:rsidP="00A37854">
      <w:pPr>
        <w:pStyle w:val="Heading1"/>
        <w:spacing w:before="1"/>
        <w:rPr>
          <w:rFonts w:ascii="Neue Haas Grotesk Text Pro" w:hAnsi="Neue Haas Grotesk Text Pro"/>
          <w:color w:val="0C4C4C"/>
          <w:spacing w:val="-2"/>
          <w:sz w:val="24"/>
          <w:szCs w:val="24"/>
        </w:rPr>
      </w:pPr>
      <w:bookmarkStart w:id="7" w:name="cost_recovery"/>
      <w:bookmarkEnd w:id="7"/>
      <w:r w:rsidRPr="00A37854">
        <w:rPr>
          <w:rFonts w:ascii="Neue Haas Grotesk Text Pro" w:hAnsi="Neue Haas Grotesk Text Pro"/>
          <w:color w:val="0C4C4C"/>
          <w:spacing w:val="-2"/>
          <w:sz w:val="24"/>
          <w:szCs w:val="24"/>
        </w:rPr>
        <w:t>COST RECOVERY</w:t>
      </w:r>
    </w:p>
    <w:p w14:paraId="7525FED3" w14:textId="25B37405" w:rsidR="009F28D1" w:rsidRPr="005A3304" w:rsidRDefault="007C132E" w:rsidP="000E4847">
      <w:pPr>
        <w:spacing w:before="23"/>
        <w:ind w:left="120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Finance’s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levie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transactional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charge</w:t>
      </w:r>
      <w:r w:rsidRPr="005A3304">
        <w:rPr>
          <w:rFonts w:ascii="Neue Haas Grotesk Text Pro" w:hAnsi="Neue Haas Grotesk Text Pro"/>
          <w:spacing w:val="-7"/>
        </w:rPr>
        <w:t xml:space="preserve"> </w:t>
      </w:r>
      <w:r w:rsidRPr="005A3304">
        <w:rPr>
          <w:rFonts w:ascii="Neue Haas Grotesk Text Pro" w:hAnsi="Neue Haas Grotesk Text Pro"/>
        </w:rPr>
        <w:t>for</w:t>
      </w:r>
      <w:r w:rsidRPr="005A3304">
        <w:rPr>
          <w:rFonts w:ascii="Neue Haas Grotesk Text Pro" w:hAnsi="Neue Haas Grotesk Text Pro"/>
          <w:spacing w:val="-6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Breakdown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pair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rvice</w:t>
      </w:r>
      <w:r w:rsidRPr="005A3304">
        <w:rPr>
          <w:rFonts w:ascii="Neue Haas Grotesk Text Pro" w:hAnsi="Neue Haas Grotesk Text Pro"/>
          <w:spacing w:val="-7"/>
        </w:rPr>
        <w:t xml:space="preserve"> </w:t>
      </w:r>
      <w:r w:rsidRPr="005A3304">
        <w:rPr>
          <w:rFonts w:ascii="Neue Haas Grotesk Text Pro" w:hAnsi="Neue Haas Grotesk Text Pro"/>
        </w:rPr>
        <w:t>that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i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urrently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e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  <w:spacing w:val="-5"/>
        </w:rPr>
        <w:t>at</w:t>
      </w:r>
      <w:r w:rsidR="000E4847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$60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pe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work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rder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registered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in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spons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fault repai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request. Financ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review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this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charge prior to the commencement of each financial year.</w:t>
      </w:r>
    </w:p>
    <w:p w14:paraId="4DADE501" w14:textId="77777777" w:rsidR="009F28D1" w:rsidRPr="005A3304" w:rsidRDefault="007C132E">
      <w:pPr>
        <w:spacing w:before="61" w:line="259" w:lineRule="auto"/>
        <w:ind w:left="120" w:right="212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Finance will pay its contractors for services delivered against work orders relating to work requested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by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an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gency</w:t>
      </w:r>
      <w:r w:rsidRPr="005A3304">
        <w:rPr>
          <w:rFonts w:ascii="Neue Haas Grotesk Text Pro" w:hAnsi="Neue Haas Grotesk Text Pro"/>
          <w:spacing w:val="-6"/>
        </w:rPr>
        <w:t xml:space="preserve"> </w:t>
      </w:r>
      <w:r w:rsidRPr="005A3304">
        <w:rPr>
          <w:rFonts w:ascii="Neue Haas Grotesk Text Pro" w:hAnsi="Neue Haas Grotesk Text Pro"/>
        </w:rPr>
        <w:t>and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will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invoice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gency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proofErr w:type="gramStart"/>
      <w:r w:rsidRPr="005A3304">
        <w:rPr>
          <w:rFonts w:ascii="Neue Haas Grotesk Text Pro" w:hAnsi="Neue Haas Grotesk Text Pro"/>
        </w:rPr>
        <w:t>on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6"/>
        </w:rPr>
        <w:t xml:space="preserve"> </w:t>
      </w:r>
      <w:r w:rsidRPr="005A3304">
        <w:rPr>
          <w:rFonts w:ascii="Neue Haas Grotesk Text Pro" w:hAnsi="Neue Haas Grotesk Text Pro"/>
        </w:rPr>
        <w:t>monthly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basis</w:t>
      </w:r>
      <w:proofErr w:type="gramEnd"/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for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se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contractor costs and charges stated above.</w:t>
      </w:r>
    </w:p>
    <w:p w14:paraId="2337370C" w14:textId="77777777" w:rsidR="009F28D1" w:rsidRPr="005A3304" w:rsidRDefault="007C132E">
      <w:pPr>
        <w:spacing w:before="58" w:line="259" w:lineRule="auto"/>
        <w:ind w:left="120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Invoices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to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gencies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ca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be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either</w:t>
      </w:r>
      <w:r w:rsidRPr="005A3304">
        <w:rPr>
          <w:rFonts w:ascii="Neue Haas Grotesk Text Pro" w:hAnsi="Neue Haas Grotesk Text Pro"/>
          <w:spacing w:val="-1"/>
        </w:rPr>
        <w:t xml:space="preserve"> </w:t>
      </w:r>
      <w:r w:rsidRPr="005A3304">
        <w:rPr>
          <w:rFonts w:ascii="Neue Haas Grotesk Text Pro" w:hAnsi="Neue Haas Grotesk Text Pro"/>
        </w:rPr>
        <w:t>individual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or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summary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in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nature,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depending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on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n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 xml:space="preserve">agency’s </w:t>
      </w:r>
      <w:r w:rsidRPr="005A3304">
        <w:rPr>
          <w:rFonts w:ascii="Neue Haas Grotesk Text Pro" w:hAnsi="Neue Haas Grotesk Text Pro"/>
          <w:spacing w:val="-2"/>
        </w:rPr>
        <w:t>preference.</w:t>
      </w:r>
    </w:p>
    <w:p w14:paraId="18479F7A" w14:textId="77777777" w:rsidR="009F28D1" w:rsidRPr="005A3304" w:rsidRDefault="009F28D1">
      <w:pPr>
        <w:spacing w:line="259" w:lineRule="auto"/>
        <w:rPr>
          <w:rFonts w:ascii="Neue Haas Grotesk Text Pro" w:hAnsi="Neue Haas Grotesk Text Pro"/>
        </w:rPr>
        <w:sectPr w:rsidR="009F28D1" w:rsidRPr="005A3304" w:rsidSect="00CD522C">
          <w:headerReference w:type="default" r:id="rId10"/>
          <w:footerReference w:type="default" r:id="rId11"/>
          <w:pgSz w:w="12240" w:h="15840"/>
          <w:pgMar w:top="709" w:right="1340" w:bottom="940" w:left="1320" w:header="426" w:footer="744" w:gutter="0"/>
          <w:cols w:space="720"/>
        </w:sectPr>
      </w:pPr>
    </w:p>
    <w:p w14:paraId="0EBDD62D" w14:textId="77777777" w:rsidR="009F28D1" w:rsidRPr="005A3304" w:rsidRDefault="009F28D1">
      <w:pPr>
        <w:pStyle w:val="BodyText"/>
        <w:rPr>
          <w:rFonts w:ascii="Neue Haas Grotesk Text Pro" w:hAnsi="Neue Haas Grotesk Text Pro"/>
          <w:sz w:val="28"/>
        </w:rPr>
      </w:pPr>
    </w:p>
    <w:p w14:paraId="23CE416F" w14:textId="77777777" w:rsidR="009F28D1" w:rsidRPr="005A3304" w:rsidRDefault="009F28D1">
      <w:pPr>
        <w:pStyle w:val="BodyText"/>
        <w:spacing w:before="71"/>
        <w:rPr>
          <w:rFonts w:ascii="Neue Haas Grotesk Text Pro" w:hAnsi="Neue Haas Grotesk Text Pro"/>
          <w:sz w:val="28"/>
        </w:rPr>
      </w:pPr>
    </w:p>
    <w:p w14:paraId="3AB104EF" w14:textId="77777777" w:rsidR="009F28D1" w:rsidRPr="000E4847" w:rsidRDefault="007C132E">
      <w:pPr>
        <w:pStyle w:val="Heading1"/>
        <w:rPr>
          <w:rFonts w:ascii="Neue Haas Grotesk Text Pro" w:hAnsi="Neue Haas Grotesk Text Pro"/>
          <w:color w:val="0C4C4C"/>
          <w:spacing w:val="-2"/>
        </w:rPr>
      </w:pPr>
      <w:bookmarkStart w:id="8" w:name="The_Breakdown_Repair_Process"/>
      <w:bookmarkEnd w:id="8"/>
      <w:r w:rsidRPr="000E4847">
        <w:rPr>
          <w:rFonts w:ascii="Neue Haas Grotesk Text Pro" w:hAnsi="Neue Haas Grotesk Text Pro"/>
          <w:color w:val="0C4C4C"/>
          <w:spacing w:val="-2"/>
        </w:rPr>
        <w:t>THE BREAKDOWN REPAIR PROCESS</w:t>
      </w:r>
    </w:p>
    <w:p w14:paraId="341714D9" w14:textId="77777777" w:rsidR="009F28D1" w:rsidRPr="005A3304" w:rsidRDefault="007C132E">
      <w:pPr>
        <w:pStyle w:val="BodyText"/>
        <w:spacing w:before="189" w:line="261" w:lineRule="auto"/>
        <w:ind w:left="119" w:right="212"/>
        <w:rPr>
          <w:rFonts w:ascii="Neue Haas Grotesk Text Pro" w:hAnsi="Neue Haas Grotesk Text Pro"/>
        </w:rPr>
      </w:pP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following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flowchar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lay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ut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a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high-level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verview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of</w:t>
      </w:r>
      <w:r w:rsidRPr="005A3304">
        <w:rPr>
          <w:rFonts w:ascii="Neue Haas Grotesk Text Pro" w:hAnsi="Neue Haas Grotesk Text Pro"/>
          <w:spacing w:val="-3"/>
        </w:rPr>
        <w:t xml:space="preserve"> </w:t>
      </w:r>
      <w:r w:rsidRPr="005A3304">
        <w:rPr>
          <w:rFonts w:ascii="Neue Haas Grotesk Text Pro" w:hAnsi="Neue Haas Grotesk Text Pro"/>
        </w:rPr>
        <w:t>the</w:t>
      </w:r>
      <w:r w:rsidRPr="005A3304">
        <w:rPr>
          <w:rFonts w:ascii="Neue Haas Grotesk Text Pro" w:hAnsi="Neue Haas Grotesk Text Pro"/>
          <w:spacing w:val="-5"/>
        </w:rPr>
        <w:t xml:space="preserve"> </w:t>
      </w:r>
      <w:r w:rsidRPr="005A3304">
        <w:rPr>
          <w:rFonts w:ascii="Neue Haas Grotesk Text Pro" w:hAnsi="Neue Haas Grotesk Text Pro"/>
        </w:rPr>
        <w:t>Breakdown</w:t>
      </w:r>
      <w:r w:rsidRPr="005A3304">
        <w:rPr>
          <w:rFonts w:ascii="Neue Haas Grotesk Text Pro" w:hAnsi="Neue Haas Grotesk Text Pro"/>
          <w:spacing w:val="-2"/>
        </w:rPr>
        <w:t xml:space="preserve"> </w:t>
      </w:r>
      <w:r w:rsidRPr="005A3304">
        <w:rPr>
          <w:rFonts w:ascii="Neue Haas Grotesk Text Pro" w:hAnsi="Neue Haas Grotesk Text Pro"/>
        </w:rPr>
        <w:t>Repairs</w:t>
      </w:r>
      <w:r w:rsidRPr="005A3304">
        <w:rPr>
          <w:rFonts w:ascii="Neue Haas Grotesk Text Pro" w:hAnsi="Neue Haas Grotesk Text Pro"/>
          <w:spacing w:val="-4"/>
        </w:rPr>
        <w:t xml:space="preserve"> </w:t>
      </w:r>
      <w:r w:rsidRPr="005A3304">
        <w:rPr>
          <w:rFonts w:ascii="Neue Haas Grotesk Text Pro" w:hAnsi="Neue Haas Grotesk Text Pro"/>
        </w:rPr>
        <w:t>process that applies to the delivery of this service.</w:t>
      </w:r>
    </w:p>
    <w:p w14:paraId="7487A25E" w14:textId="77777777" w:rsidR="009F28D1" w:rsidRPr="005A3304" w:rsidRDefault="007C132E">
      <w:pPr>
        <w:pStyle w:val="BodyText"/>
        <w:spacing w:before="3"/>
        <w:rPr>
          <w:rFonts w:ascii="Neue Haas Grotesk Text Pro" w:hAnsi="Neue Haas Grotesk Text Pro"/>
          <w:sz w:val="11"/>
        </w:rPr>
      </w:pPr>
      <w:r w:rsidRPr="005A3304">
        <w:rPr>
          <w:rFonts w:ascii="Neue Haas Grotesk Text Pro" w:hAnsi="Neue Haas Grotesk Text Pro"/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2A8247E4" wp14:editId="630CC793">
                <wp:simplePos x="0" y="0"/>
                <wp:positionH relativeFrom="page">
                  <wp:posOffset>915161</wp:posOffset>
                </wp:positionH>
                <wp:positionV relativeFrom="paragraph">
                  <wp:posOffset>97465</wp:posOffset>
                </wp:positionV>
                <wp:extent cx="5915660" cy="6478270"/>
                <wp:effectExtent l="0" t="0" r="0" b="0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15660" cy="6478270"/>
                          <a:chOff x="0" y="0"/>
                          <a:chExt cx="5915660" cy="6478270"/>
                        </a:xfrm>
                      </wpg:grpSpPr>
                      <pic:pic xmlns:pic="http://schemas.openxmlformats.org/drawingml/2006/picture">
                        <pic:nvPicPr>
                          <pic:cNvPr id="10" name="Image 10" descr="P36#yIS1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558" cy="64781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5738" y="32059"/>
                            <a:ext cx="5826218" cy="63634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Graphic 12"/>
                        <wps:cNvSpPr/>
                        <wps:spPr>
                          <a:xfrm>
                            <a:off x="45738" y="32059"/>
                            <a:ext cx="5826760" cy="63639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26760" h="6363970">
                                <a:moveTo>
                                  <a:pt x="0" y="6363487"/>
                                </a:moveTo>
                                <a:lnTo>
                                  <a:pt x="5826218" y="6363487"/>
                                </a:lnTo>
                                <a:lnTo>
                                  <a:pt x="582621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363487"/>
                                </a:lnTo>
                                <a:close/>
                              </a:path>
                            </a:pathLst>
                          </a:custGeom>
                          <a:ln w="8534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Image 13" descr="P36#yIS1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558" cy="4746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5738" y="32049"/>
                            <a:ext cx="5826251" cy="36362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Graphic 15"/>
                        <wps:cNvSpPr/>
                        <wps:spPr>
                          <a:xfrm>
                            <a:off x="45738" y="32049"/>
                            <a:ext cx="5826760" cy="3638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26760" h="363855">
                                <a:moveTo>
                                  <a:pt x="0" y="363627"/>
                                </a:moveTo>
                                <a:lnTo>
                                  <a:pt x="5826251" y="363627"/>
                                </a:lnTo>
                                <a:lnTo>
                                  <a:pt x="582625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3627"/>
                                </a:lnTo>
                                <a:close/>
                              </a:path>
                            </a:pathLst>
                          </a:custGeom>
                          <a:ln w="9613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Image 16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89798" y="395668"/>
                            <a:ext cx="5682159" cy="599987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Image 17" descr="P36#yIS1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7383" y="365597"/>
                            <a:ext cx="1321343" cy="6112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Image 18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89798" y="395659"/>
                            <a:ext cx="1233781" cy="59998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Graphic 19"/>
                        <wps:cNvSpPr/>
                        <wps:spPr>
                          <a:xfrm>
                            <a:off x="189798" y="395659"/>
                            <a:ext cx="1233805" cy="60001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33805" h="6000115">
                                <a:moveTo>
                                  <a:pt x="0" y="5999888"/>
                                </a:moveTo>
                                <a:lnTo>
                                  <a:pt x="1233781" y="5999888"/>
                                </a:lnTo>
                                <a:lnTo>
                                  <a:pt x="12337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999888"/>
                                </a:lnTo>
                                <a:close/>
                              </a:path>
                            </a:pathLst>
                          </a:custGeom>
                          <a:ln w="7704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Image 20" descr="P36#yIS1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7383" y="365597"/>
                            <a:ext cx="1321343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89798" y="395675"/>
                            <a:ext cx="1233780" cy="5454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Graphic 22"/>
                        <wps:cNvSpPr/>
                        <wps:spPr>
                          <a:xfrm>
                            <a:off x="189798" y="395675"/>
                            <a:ext cx="123380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33805" h="545465">
                                <a:moveTo>
                                  <a:pt x="0" y="545444"/>
                                </a:moveTo>
                                <a:lnTo>
                                  <a:pt x="1233780" y="545444"/>
                                </a:lnTo>
                                <a:lnTo>
                                  <a:pt x="123378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44"/>
                                </a:lnTo>
                                <a:close/>
                              </a:path>
                            </a:pathLst>
                          </a:custGeom>
                          <a:ln w="9294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Image 23" descr="P36#yIS1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77251" y="365597"/>
                            <a:ext cx="1504299" cy="6112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23581" y="395686"/>
                            <a:ext cx="1411425" cy="5999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Graphic 25"/>
                        <wps:cNvSpPr/>
                        <wps:spPr>
                          <a:xfrm>
                            <a:off x="1423581" y="395686"/>
                            <a:ext cx="1411605" cy="60001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11605" h="6000115">
                                <a:moveTo>
                                  <a:pt x="0" y="5999860"/>
                                </a:moveTo>
                                <a:lnTo>
                                  <a:pt x="1411425" y="5999860"/>
                                </a:lnTo>
                                <a:lnTo>
                                  <a:pt x="141142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999860"/>
                                </a:lnTo>
                                <a:close/>
                              </a:path>
                            </a:pathLst>
                          </a:custGeom>
                          <a:ln w="7728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Image 26" descr="P36#yIS1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77251" y="365597"/>
                            <a:ext cx="1504299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23581" y="395680"/>
                            <a:ext cx="1411405" cy="5454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Graphic 28"/>
                        <wps:cNvSpPr/>
                        <wps:spPr>
                          <a:xfrm>
                            <a:off x="1423581" y="395680"/>
                            <a:ext cx="141160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11605" h="545465">
                                <a:moveTo>
                                  <a:pt x="0" y="545439"/>
                                </a:moveTo>
                                <a:lnTo>
                                  <a:pt x="1411405" y="545439"/>
                                </a:lnTo>
                                <a:lnTo>
                                  <a:pt x="14114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39"/>
                                </a:lnTo>
                                <a:close/>
                              </a:path>
                            </a:pathLst>
                          </a:custGeom>
                          <a:ln w="9361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Image 29" descr="P36#yIS1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790075" y="365597"/>
                            <a:ext cx="1941359" cy="6112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Image 30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835001" y="395674"/>
                            <a:ext cx="1849633" cy="599987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" name="Graphic 31"/>
                        <wps:cNvSpPr/>
                        <wps:spPr>
                          <a:xfrm>
                            <a:off x="2835001" y="395674"/>
                            <a:ext cx="1849755" cy="60001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9755" h="6000115">
                                <a:moveTo>
                                  <a:pt x="0" y="5999873"/>
                                </a:moveTo>
                                <a:lnTo>
                                  <a:pt x="1849633" y="5999873"/>
                                </a:lnTo>
                                <a:lnTo>
                                  <a:pt x="18496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999873"/>
                                </a:lnTo>
                                <a:close/>
                              </a:path>
                            </a:pathLst>
                          </a:custGeom>
                          <a:ln w="7796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Image 32" descr="P36#yIS1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790075" y="365597"/>
                            <a:ext cx="1941359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Image 33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835001" y="395674"/>
                            <a:ext cx="1849628" cy="5454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Graphic 34"/>
                        <wps:cNvSpPr/>
                        <wps:spPr>
                          <a:xfrm>
                            <a:off x="2835001" y="395674"/>
                            <a:ext cx="184975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9755" h="545465">
                                <a:moveTo>
                                  <a:pt x="0" y="545445"/>
                                </a:moveTo>
                                <a:lnTo>
                                  <a:pt x="1849628" y="545445"/>
                                </a:lnTo>
                                <a:lnTo>
                                  <a:pt x="184962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45"/>
                                </a:lnTo>
                                <a:close/>
                              </a:path>
                            </a:pathLst>
                          </a:custGeom>
                          <a:ln w="9461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Image 35" descr="P36#yIS1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639957" y="365597"/>
                            <a:ext cx="1275606" cy="6112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Image 36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684641" y="395685"/>
                            <a:ext cx="1187329" cy="599986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" name="Graphic 37"/>
                        <wps:cNvSpPr/>
                        <wps:spPr>
                          <a:xfrm>
                            <a:off x="4684641" y="395685"/>
                            <a:ext cx="1187450" cy="60001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87450" h="6000115">
                                <a:moveTo>
                                  <a:pt x="0" y="5999861"/>
                                </a:moveTo>
                                <a:lnTo>
                                  <a:pt x="1187329" y="5999861"/>
                                </a:lnTo>
                                <a:lnTo>
                                  <a:pt x="118732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999861"/>
                                </a:lnTo>
                                <a:close/>
                              </a:path>
                            </a:pathLst>
                          </a:custGeom>
                          <a:ln w="7698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Image 38" descr="P36#yIS1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639957" y="365597"/>
                            <a:ext cx="1275606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Image 39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684641" y="395671"/>
                            <a:ext cx="1187333" cy="545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Graphic 40"/>
                        <wps:cNvSpPr/>
                        <wps:spPr>
                          <a:xfrm>
                            <a:off x="4684641" y="395671"/>
                            <a:ext cx="1187450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87450" h="545465">
                                <a:moveTo>
                                  <a:pt x="0" y="545448"/>
                                </a:moveTo>
                                <a:lnTo>
                                  <a:pt x="1187333" y="545448"/>
                                </a:lnTo>
                                <a:lnTo>
                                  <a:pt x="11873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48"/>
                                </a:lnTo>
                                <a:close/>
                              </a:path>
                            </a:pathLst>
                          </a:custGeom>
                          <a:ln w="9272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Image 41" descr="P36#yIS1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365597"/>
                            <a:ext cx="233768" cy="61125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Image 42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5738" y="395657"/>
                            <a:ext cx="144059" cy="59998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Graphic 43"/>
                        <wps:cNvSpPr/>
                        <wps:spPr>
                          <a:xfrm>
                            <a:off x="45738" y="395657"/>
                            <a:ext cx="144145" cy="60001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4145" h="6000115">
                                <a:moveTo>
                                  <a:pt x="144059" y="5999889"/>
                                </a:moveTo>
                                <a:lnTo>
                                  <a:pt x="14405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999889"/>
                                </a:lnTo>
                                <a:lnTo>
                                  <a:pt x="144059" y="5999889"/>
                                </a:lnTo>
                                <a:close/>
                              </a:path>
                            </a:pathLst>
                          </a:custGeom>
                          <a:ln w="9619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Image 44" descr="P36#yIS1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69354" y="1231492"/>
                            <a:ext cx="1072319" cy="5644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Image 45"/>
                          <pic:cNvPicPr/>
                        </pic:nvPicPr>
                        <pic:blipFill>
                          <a:blip r:embed="rId3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15269" y="1259288"/>
                            <a:ext cx="982830" cy="45454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" name="Graphic 46"/>
                        <wps:cNvSpPr/>
                        <wps:spPr>
                          <a:xfrm>
                            <a:off x="315269" y="1259288"/>
                            <a:ext cx="982980" cy="4546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82980" h="454659">
                                <a:moveTo>
                                  <a:pt x="180072" y="454542"/>
                                </a:moveTo>
                                <a:lnTo>
                                  <a:pt x="802757" y="454542"/>
                                </a:lnTo>
                                <a:lnTo>
                                  <a:pt x="844046" y="448540"/>
                                </a:lnTo>
                                <a:lnTo>
                                  <a:pt x="881949" y="431442"/>
                                </a:lnTo>
                                <a:lnTo>
                                  <a:pt x="915384" y="404613"/>
                                </a:lnTo>
                                <a:lnTo>
                                  <a:pt x="943270" y="369417"/>
                                </a:lnTo>
                                <a:lnTo>
                                  <a:pt x="964527" y="327219"/>
                                </a:lnTo>
                                <a:lnTo>
                                  <a:pt x="978074" y="279382"/>
                                </a:lnTo>
                                <a:lnTo>
                                  <a:pt x="982830" y="227271"/>
                                </a:lnTo>
                                <a:lnTo>
                                  <a:pt x="978074" y="175160"/>
                                </a:lnTo>
                                <a:lnTo>
                                  <a:pt x="964527" y="127323"/>
                                </a:lnTo>
                                <a:lnTo>
                                  <a:pt x="943270" y="85124"/>
                                </a:lnTo>
                                <a:lnTo>
                                  <a:pt x="915384" y="49928"/>
                                </a:lnTo>
                                <a:lnTo>
                                  <a:pt x="881949" y="23100"/>
                                </a:lnTo>
                                <a:lnTo>
                                  <a:pt x="844046" y="6002"/>
                                </a:lnTo>
                                <a:lnTo>
                                  <a:pt x="802757" y="0"/>
                                </a:lnTo>
                                <a:lnTo>
                                  <a:pt x="180072" y="0"/>
                                </a:lnTo>
                                <a:lnTo>
                                  <a:pt x="138783" y="6002"/>
                                </a:lnTo>
                                <a:lnTo>
                                  <a:pt x="100881" y="23100"/>
                                </a:lnTo>
                                <a:lnTo>
                                  <a:pt x="67446" y="49928"/>
                                </a:lnTo>
                                <a:lnTo>
                                  <a:pt x="39559" y="85124"/>
                                </a:lnTo>
                                <a:lnTo>
                                  <a:pt x="18302" y="127323"/>
                                </a:lnTo>
                                <a:lnTo>
                                  <a:pt x="4755" y="175160"/>
                                </a:lnTo>
                                <a:lnTo>
                                  <a:pt x="0" y="227271"/>
                                </a:lnTo>
                                <a:lnTo>
                                  <a:pt x="4755" y="279382"/>
                                </a:lnTo>
                                <a:lnTo>
                                  <a:pt x="18302" y="327219"/>
                                </a:lnTo>
                                <a:lnTo>
                                  <a:pt x="39559" y="369417"/>
                                </a:lnTo>
                                <a:lnTo>
                                  <a:pt x="67446" y="404613"/>
                                </a:lnTo>
                                <a:lnTo>
                                  <a:pt x="100881" y="431442"/>
                                </a:lnTo>
                                <a:lnTo>
                                  <a:pt x="138783" y="448540"/>
                                </a:lnTo>
                                <a:lnTo>
                                  <a:pt x="180072" y="454542"/>
                                </a:lnTo>
                                <a:close/>
                              </a:path>
                            </a:pathLst>
                          </a:custGeom>
                          <a:ln w="9269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" name="Image 47" descr="P36#yIS1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252546" y="2090965"/>
                            <a:ext cx="1072321" cy="66064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Image 48"/>
                          <pic:cNvPicPr/>
                        </pic:nvPicPr>
                        <pic:blipFill>
                          <a:blip r:embed="rId3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298738" y="2122909"/>
                            <a:ext cx="982823" cy="5454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Image 49" descr="P36#yIS1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858487" y="3995927"/>
                            <a:ext cx="808049" cy="66063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Image 50"/>
                          <pic:cNvPicPr/>
                        </pic:nvPicPr>
                        <pic:blipFill>
                          <a:blip r:embed="rId4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00730" y="4028210"/>
                            <a:ext cx="720297" cy="5454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Image 51" descr="P36#yIS1"/>
                          <pic:cNvPicPr/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66928" y="1186590"/>
                            <a:ext cx="879203" cy="65422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" name="Image 52"/>
                          <pic:cNvPicPr/>
                        </pic:nvPicPr>
                        <pic:blipFill>
                          <a:blip r:embed="rId4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11700" y="1213838"/>
                            <a:ext cx="792314" cy="5454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" name="Image 53" descr="P36#yIS1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31353" y="2090965"/>
                            <a:ext cx="955432" cy="66064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Image 54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75685" y="2122902"/>
                            <a:ext cx="864367" cy="54545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Graphic 55"/>
                        <wps:cNvSpPr/>
                        <wps:spPr>
                          <a:xfrm>
                            <a:off x="1675685" y="2122902"/>
                            <a:ext cx="864869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4869" h="545465">
                                <a:moveTo>
                                  <a:pt x="0" y="545451"/>
                                </a:moveTo>
                                <a:lnTo>
                                  <a:pt x="864367" y="545451"/>
                                </a:lnTo>
                                <a:lnTo>
                                  <a:pt x="86436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51"/>
                                </a:lnTo>
                                <a:close/>
                              </a:path>
                            </a:pathLst>
                          </a:custGeom>
                          <a:ln w="905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Graphic 56"/>
                        <wps:cNvSpPr/>
                        <wps:spPr>
                          <a:xfrm>
                            <a:off x="2107850" y="1759318"/>
                            <a:ext cx="1270" cy="2959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95910">
                                <a:moveTo>
                                  <a:pt x="0" y="0"/>
                                </a:moveTo>
                                <a:lnTo>
                                  <a:pt x="0" y="295557"/>
                                </a:lnTo>
                              </a:path>
                            </a:pathLst>
                          </a:custGeom>
                          <a:ln w="5122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Graphic 57"/>
                        <wps:cNvSpPr/>
                        <wps:spPr>
                          <a:xfrm>
                            <a:off x="2077040" y="2045270"/>
                            <a:ext cx="61594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594" h="78105">
                                <a:moveTo>
                                  <a:pt x="30736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1473" y="0"/>
                                </a:lnTo>
                                <a:lnTo>
                                  <a:pt x="30736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" name="Image 58" descr="P36#yIS1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384678" y="2982511"/>
                            <a:ext cx="808048" cy="660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" name="Image 59"/>
                          <pic:cNvPicPr/>
                        </pic:nvPicPr>
                        <pic:blipFill>
                          <a:blip r:embed="rId4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30010" y="3013804"/>
                            <a:ext cx="720297" cy="5454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Graphic 60"/>
                        <wps:cNvSpPr/>
                        <wps:spPr>
                          <a:xfrm>
                            <a:off x="3430010" y="3013805"/>
                            <a:ext cx="72072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0725" h="545465">
                                <a:moveTo>
                                  <a:pt x="0" y="545439"/>
                                </a:moveTo>
                                <a:lnTo>
                                  <a:pt x="720297" y="545439"/>
                                </a:lnTo>
                                <a:lnTo>
                                  <a:pt x="7202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39"/>
                                </a:lnTo>
                                <a:close/>
                              </a:path>
                            </a:pathLst>
                          </a:custGeom>
                          <a:ln w="889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1" name="Image 61" descr="P36#yIS1"/>
                          <pic:cNvPicPr/>
                        </pic:nvPicPr>
                        <pic:blipFill>
                          <a:blip r:embed="rId4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26897" y="5682806"/>
                            <a:ext cx="808050" cy="4746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" name="Image 62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71710" y="5713745"/>
                            <a:ext cx="720280" cy="36362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Graphic 63"/>
                        <wps:cNvSpPr/>
                        <wps:spPr>
                          <a:xfrm>
                            <a:off x="471710" y="5713745"/>
                            <a:ext cx="720725" cy="3638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0725" h="363855">
                                <a:moveTo>
                                  <a:pt x="144056" y="363626"/>
                                </a:moveTo>
                                <a:lnTo>
                                  <a:pt x="576224" y="363626"/>
                                </a:lnTo>
                                <a:lnTo>
                                  <a:pt x="614520" y="357131"/>
                                </a:lnTo>
                                <a:lnTo>
                                  <a:pt x="648932" y="338803"/>
                                </a:lnTo>
                                <a:lnTo>
                                  <a:pt x="678087" y="310374"/>
                                </a:lnTo>
                                <a:lnTo>
                                  <a:pt x="700612" y="273577"/>
                                </a:lnTo>
                                <a:lnTo>
                                  <a:pt x="715134" y="230146"/>
                                </a:lnTo>
                                <a:lnTo>
                                  <a:pt x="720280" y="181813"/>
                                </a:lnTo>
                                <a:lnTo>
                                  <a:pt x="715134" y="133480"/>
                                </a:lnTo>
                                <a:lnTo>
                                  <a:pt x="700612" y="90048"/>
                                </a:lnTo>
                                <a:lnTo>
                                  <a:pt x="678087" y="53251"/>
                                </a:lnTo>
                                <a:lnTo>
                                  <a:pt x="648932" y="24822"/>
                                </a:lnTo>
                                <a:lnTo>
                                  <a:pt x="614520" y="6494"/>
                                </a:lnTo>
                                <a:lnTo>
                                  <a:pt x="576224" y="0"/>
                                </a:lnTo>
                                <a:lnTo>
                                  <a:pt x="144056" y="0"/>
                                </a:lnTo>
                                <a:lnTo>
                                  <a:pt x="105760" y="6494"/>
                                </a:lnTo>
                                <a:lnTo>
                                  <a:pt x="71348" y="24822"/>
                                </a:lnTo>
                                <a:lnTo>
                                  <a:pt x="42193" y="53251"/>
                                </a:lnTo>
                                <a:lnTo>
                                  <a:pt x="19667" y="90048"/>
                                </a:lnTo>
                                <a:lnTo>
                                  <a:pt x="5145" y="133480"/>
                                </a:lnTo>
                                <a:lnTo>
                                  <a:pt x="0" y="181813"/>
                                </a:lnTo>
                                <a:lnTo>
                                  <a:pt x="5145" y="230146"/>
                                </a:lnTo>
                                <a:lnTo>
                                  <a:pt x="19667" y="273577"/>
                                </a:lnTo>
                                <a:lnTo>
                                  <a:pt x="42193" y="310374"/>
                                </a:lnTo>
                                <a:lnTo>
                                  <a:pt x="71348" y="338803"/>
                                </a:lnTo>
                                <a:lnTo>
                                  <a:pt x="105760" y="357131"/>
                                </a:lnTo>
                                <a:lnTo>
                                  <a:pt x="144056" y="363626"/>
                                </a:lnTo>
                                <a:close/>
                              </a:path>
                            </a:pathLst>
                          </a:custGeom>
                          <a:ln w="9215">
                            <a:solidFill>
                              <a:srgbClr val="7C999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Graphic 64"/>
                        <wps:cNvSpPr/>
                        <wps:spPr>
                          <a:xfrm>
                            <a:off x="1298088" y="1486574"/>
                            <a:ext cx="36068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0680">
                                <a:moveTo>
                                  <a:pt x="0" y="0"/>
                                </a:moveTo>
                                <a:lnTo>
                                  <a:pt x="360056" y="0"/>
                                </a:lnTo>
                              </a:path>
                            </a:pathLst>
                          </a:custGeom>
                          <a:ln w="6465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Graphic 65"/>
                        <wps:cNvSpPr/>
                        <wps:spPr>
                          <a:xfrm>
                            <a:off x="1650241" y="1447597"/>
                            <a:ext cx="61594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594" h="78105">
                                <a:moveTo>
                                  <a:pt x="0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1473" y="38791"/>
                                </a:lnTo>
                                <a:lnTo>
                                  <a:pt x="0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Graphic 66"/>
                        <wps:cNvSpPr/>
                        <wps:spPr>
                          <a:xfrm>
                            <a:off x="2540064" y="2395597"/>
                            <a:ext cx="70485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4850">
                                <a:moveTo>
                                  <a:pt x="0" y="0"/>
                                </a:moveTo>
                                <a:lnTo>
                                  <a:pt x="331954" y="0"/>
                                </a:lnTo>
                              </a:path>
                              <a:path w="704850">
                                <a:moveTo>
                                  <a:pt x="427091" y="0"/>
                                </a:moveTo>
                                <a:lnTo>
                                  <a:pt x="704745" y="0"/>
                                </a:lnTo>
                              </a:path>
                            </a:pathLst>
                          </a:custGeom>
                          <a:ln w="6465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Graphic 67"/>
                        <wps:cNvSpPr/>
                        <wps:spPr>
                          <a:xfrm>
                            <a:off x="3237564" y="2356990"/>
                            <a:ext cx="61594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594" h="78105">
                                <a:moveTo>
                                  <a:pt x="0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1473" y="37868"/>
                                </a:lnTo>
                                <a:lnTo>
                                  <a:pt x="0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Image 68" descr="P36#yIS1"/>
                          <pic:cNvPicPr/>
                        </pic:nvPicPr>
                        <pic:blipFill>
                          <a:blip r:embed="rId4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384678" y="4707877"/>
                            <a:ext cx="808048" cy="65422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Image 69"/>
                          <pic:cNvPicPr/>
                        </pic:nvPicPr>
                        <pic:blipFill>
                          <a:blip r:embed="rId5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430010" y="4737285"/>
                            <a:ext cx="720297" cy="5454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" name="Graphic 70"/>
                        <wps:cNvSpPr/>
                        <wps:spPr>
                          <a:xfrm>
                            <a:off x="3430010" y="4737285"/>
                            <a:ext cx="72072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0725" h="545465">
                                <a:moveTo>
                                  <a:pt x="0" y="545439"/>
                                </a:moveTo>
                                <a:lnTo>
                                  <a:pt x="720297" y="545439"/>
                                </a:lnTo>
                                <a:lnTo>
                                  <a:pt x="7202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39"/>
                                </a:lnTo>
                                <a:close/>
                              </a:path>
                            </a:pathLst>
                          </a:custGeom>
                          <a:ln w="889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Graphic 71"/>
                        <wps:cNvSpPr/>
                        <wps:spPr>
                          <a:xfrm>
                            <a:off x="3790163" y="2668341"/>
                            <a:ext cx="1270" cy="2781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78130">
                                <a:moveTo>
                                  <a:pt x="0" y="0"/>
                                </a:moveTo>
                                <a:lnTo>
                                  <a:pt x="0" y="278008"/>
                                </a:lnTo>
                              </a:path>
                            </a:pathLst>
                          </a:custGeom>
                          <a:ln w="5122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Graphic 72"/>
                        <wps:cNvSpPr/>
                        <wps:spPr>
                          <a:xfrm>
                            <a:off x="3759207" y="2936375"/>
                            <a:ext cx="62230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230" h="78105">
                                <a:moveTo>
                                  <a:pt x="30736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2204" y="0"/>
                                </a:lnTo>
                                <a:lnTo>
                                  <a:pt x="30736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Graphic 73"/>
                        <wps:cNvSpPr/>
                        <wps:spPr>
                          <a:xfrm>
                            <a:off x="3790163" y="3559262"/>
                            <a:ext cx="1270" cy="2374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37490">
                                <a:moveTo>
                                  <a:pt x="0" y="0"/>
                                </a:moveTo>
                                <a:lnTo>
                                  <a:pt x="0" y="237369"/>
                                </a:lnTo>
                              </a:path>
                            </a:pathLst>
                          </a:custGeom>
                          <a:ln w="5122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Graphic 74"/>
                        <wps:cNvSpPr/>
                        <wps:spPr>
                          <a:xfrm>
                            <a:off x="3759207" y="3786749"/>
                            <a:ext cx="62230" cy="787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230" h="78740">
                                <a:moveTo>
                                  <a:pt x="30736" y="78507"/>
                                </a:moveTo>
                                <a:lnTo>
                                  <a:pt x="0" y="0"/>
                                </a:lnTo>
                                <a:lnTo>
                                  <a:pt x="62204" y="0"/>
                                </a:lnTo>
                                <a:lnTo>
                                  <a:pt x="30736" y="785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Graphic 75"/>
                        <wps:cNvSpPr/>
                        <wps:spPr>
                          <a:xfrm>
                            <a:off x="4150293" y="4300649"/>
                            <a:ext cx="697230" cy="7099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7230" h="709930">
                                <a:moveTo>
                                  <a:pt x="0" y="709337"/>
                                </a:moveTo>
                                <a:lnTo>
                                  <a:pt x="639612" y="709337"/>
                                </a:lnTo>
                                <a:lnTo>
                                  <a:pt x="639612" y="0"/>
                                </a:lnTo>
                                <a:lnTo>
                                  <a:pt x="696694" y="0"/>
                                </a:lnTo>
                              </a:path>
                            </a:pathLst>
                          </a:custGeom>
                          <a:ln w="5781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Graphic 76"/>
                        <wps:cNvSpPr/>
                        <wps:spPr>
                          <a:xfrm>
                            <a:off x="4839377" y="4262227"/>
                            <a:ext cx="61594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594" h="78105">
                                <a:moveTo>
                                  <a:pt x="0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1473" y="38791"/>
                                </a:lnTo>
                                <a:lnTo>
                                  <a:pt x="0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Image 77" descr="P36#yIS1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858487" y="4996509"/>
                            <a:ext cx="808049" cy="6606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" name="Image 78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00730" y="5028188"/>
                            <a:ext cx="720297" cy="5454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" name="Graphic 79"/>
                        <wps:cNvSpPr/>
                        <wps:spPr>
                          <a:xfrm>
                            <a:off x="4900730" y="5028188"/>
                            <a:ext cx="720725" cy="5454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20725" h="545465">
                                <a:moveTo>
                                  <a:pt x="0" y="545439"/>
                                </a:moveTo>
                                <a:lnTo>
                                  <a:pt x="720297" y="545439"/>
                                </a:lnTo>
                                <a:lnTo>
                                  <a:pt x="7202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45439"/>
                                </a:lnTo>
                                <a:close/>
                              </a:path>
                            </a:pathLst>
                          </a:custGeom>
                          <a:ln w="889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Graphic 80"/>
                        <wps:cNvSpPr/>
                        <wps:spPr>
                          <a:xfrm>
                            <a:off x="5260907" y="4573670"/>
                            <a:ext cx="1270" cy="387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387350">
                                <a:moveTo>
                                  <a:pt x="0" y="0"/>
                                </a:moveTo>
                                <a:lnTo>
                                  <a:pt x="0" y="386995"/>
                                </a:lnTo>
                              </a:path>
                            </a:pathLst>
                          </a:custGeom>
                          <a:ln w="5122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Graphic 81"/>
                        <wps:cNvSpPr/>
                        <wps:spPr>
                          <a:xfrm>
                            <a:off x="5229950" y="4950505"/>
                            <a:ext cx="62230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230" h="78105">
                                <a:moveTo>
                                  <a:pt x="30736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2204" y="0"/>
                                </a:lnTo>
                                <a:lnTo>
                                  <a:pt x="30736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1245397" y="5573669"/>
                            <a:ext cx="4015740" cy="3225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015740" h="322580">
                                <a:moveTo>
                                  <a:pt x="4015509" y="0"/>
                                </a:moveTo>
                                <a:lnTo>
                                  <a:pt x="4015509" y="322342"/>
                                </a:lnTo>
                                <a:lnTo>
                                  <a:pt x="0" y="322342"/>
                                </a:lnTo>
                              </a:path>
                            </a:pathLst>
                          </a:custGeom>
                          <a:ln w="6456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Graphic 83"/>
                        <wps:cNvSpPr/>
                        <wps:spPr>
                          <a:xfrm>
                            <a:off x="1191827" y="5856850"/>
                            <a:ext cx="61594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594" h="78105">
                                <a:moveTo>
                                  <a:pt x="61473" y="77583"/>
                                </a:moveTo>
                                <a:lnTo>
                                  <a:pt x="0" y="38791"/>
                                </a:lnTo>
                                <a:lnTo>
                                  <a:pt x="61473" y="0"/>
                                </a:lnTo>
                                <a:lnTo>
                                  <a:pt x="61473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" name="Image 84" descr="P36#yIS1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01485" y="3835577"/>
                            <a:ext cx="808049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" name="Image 85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46541" y="3864577"/>
                            <a:ext cx="720297" cy="5454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" name="Image 86" descr="P36#yIS1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191560" y="3835577"/>
                            <a:ext cx="1194291" cy="6542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" name="Image 87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238368" y="3864567"/>
                            <a:ext cx="1103567" cy="54544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" name="Graphic 88"/>
                        <wps:cNvSpPr/>
                        <wps:spPr>
                          <a:xfrm>
                            <a:off x="3790163" y="4410005"/>
                            <a:ext cx="1270" cy="2597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259715">
                                <a:moveTo>
                                  <a:pt x="0" y="0"/>
                                </a:moveTo>
                                <a:lnTo>
                                  <a:pt x="0" y="259536"/>
                                </a:lnTo>
                              </a:path>
                            </a:pathLst>
                          </a:custGeom>
                          <a:ln w="5122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Graphic 89"/>
                        <wps:cNvSpPr/>
                        <wps:spPr>
                          <a:xfrm>
                            <a:off x="3759207" y="4659566"/>
                            <a:ext cx="62230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230" h="78105">
                                <a:moveTo>
                                  <a:pt x="30736" y="77583"/>
                                </a:moveTo>
                                <a:lnTo>
                                  <a:pt x="0" y="0"/>
                                </a:lnTo>
                                <a:lnTo>
                                  <a:pt x="62204" y="0"/>
                                </a:lnTo>
                                <a:lnTo>
                                  <a:pt x="30736" y="77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Graphic 90"/>
                        <wps:cNvSpPr/>
                        <wps:spPr>
                          <a:xfrm>
                            <a:off x="1220442" y="4137261"/>
                            <a:ext cx="1964689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64689">
                                <a:moveTo>
                                  <a:pt x="1964211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6465">
                            <a:solidFill>
                              <a:srgbClr val="C8AB42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Graphic 91"/>
                        <wps:cNvSpPr/>
                        <wps:spPr>
                          <a:xfrm>
                            <a:off x="1166787" y="4098479"/>
                            <a:ext cx="2072005" cy="78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72005" h="78105">
                                <a:moveTo>
                                  <a:pt x="61480" y="279"/>
                                </a:moveTo>
                                <a:lnTo>
                                  <a:pt x="0" y="39065"/>
                                </a:lnTo>
                                <a:lnTo>
                                  <a:pt x="61480" y="76936"/>
                                </a:lnTo>
                                <a:lnTo>
                                  <a:pt x="61480" y="279"/>
                                </a:lnTo>
                                <a:close/>
                              </a:path>
                              <a:path w="2072005" h="78105">
                                <a:moveTo>
                                  <a:pt x="2071649" y="38785"/>
                                </a:moveTo>
                                <a:lnTo>
                                  <a:pt x="2010181" y="0"/>
                                </a:lnTo>
                                <a:lnTo>
                                  <a:pt x="2010181" y="77584"/>
                                </a:lnTo>
                                <a:lnTo>
                                  <a:pt x="2071649" y="387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AB4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box 92"/>
                        <wps:cNvSpPr txBox="1"/>
                        <wps:spPr>
                          <a:xfrm>
                            <a:off x="1700841" y="2130957"/>
                            <a:ext cx="829310" cy="50609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F77837" w14:textId="77777777" w:rsidR="009F28D1" w:rsidRDefault="007C132E">
                              <w:pPr>
                                <w:spacing w:before="17" w:line="218" w:lineRule="auto"/>
                                <w:ind w:left="-1" w:right="18" w:hanging="5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Allocates work to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LVMP/SA12</w:t>
                              </w:r>
                              <w:r>
                                <w:rPr>
                                  <w:rFonts w:ascii="Segoe UI"/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contractor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as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per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Finance</w:t>
                              </w:r>
                              <w:r>
                                <w:rPr>
                                  <w:rFonts w:ascii="Segoe UI"/>
                                  <w:spacing w:val="-6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Allocation</w:t>
                              </w:r>
                              <w:r>
                                <w:rPr>
                                  <w:rFonts w:ascii="Segoe UI"/>
                                  <w:spacing w:val="-9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Plan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3" name="Textbox 93"/>
                        <wps:cNvSpPr txBox="1"/>
                        <wps:spPr>
                          <a:xfrm>
                            <a:off x="2871764" y="2315681"/>
                            <a:ext cx="106680" cy="1365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354E149" w14:textId="77777777" w:rsidR="009F28D1" w:rsidRDefault="007C132E">
                              <w:pPr>
                                <w:spacing w:before="1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color w:val="9D8530"/>
                                  <w:spacing w:val="-7"/>
                                  <w:w w:val="90"/>
                                  <w:sz w:val="16"/>
                                  <w:shd w:val="clear" w:color="auto" w:fill="FFFFFF"/>
                                </w:rPr>
                                <w:t>B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4" name="Textbox 94"/>
                        <wps:cNvSpPr txBox="1"/>
                        <wps:spPr>
                          <a:xfrm>
                            <a:off x="3465206" y="3083419"/>
                            <a:ext cx="660400" cy="3829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98E246" w14:textId="77777777" w:rsidR="009F28D1" w:rsidRDefault="007C132E">
                              <w:pPr>
                                <w:spacing w:before="17" w:line="218" w:lineRule="auto"/>
                                <w:ind w:right="18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Assesses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fault</w:t>
                              </w:r>
                              <w:r>
                                <w:rPr>
                                  <w:rFonts w:ascii="Segoe UI"/>
                                  <w:spacing w:val="-9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undertakes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repair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16"/>
                                </w:rPr>
                                <w:t>works</w:t>
                              </w:r>
                              <w:proofErr w:type="gramEnd"/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5" name="Textbox 95"/>
                        <wps:cNvSpPr txBox="1"/>
                        <wps:spPr>
                          <a:xfrm>
                            <a:off x="3498319" y="4930051"/>
                            <a:ext cx="594360" cy="1365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DF58891" w14:textId="77777777" w:rsidR="009F28D1" w:rsidRDefault="007C132E">
                              <w:pPr>
                                <w:spacing w:before="1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Invoices</w:t>
                              </w:r>
                              <w:r>
                                <w:rPr>
                                  <w:rFonts w:ascii="Segoe UI"/>
                                  <w:spacing w:val="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5"/>
                                  <w:sz w:val="16"/>
                                </w:rPr>
                                <w:t>Finan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6" name="Textbox 96"/>
                        <wps:cNvSpPr txBox="1"/>
                        <wps:spPr>
                          <a:xfrm>
                            <a:off x="4933067" y="5097803"/>
                            <a:ext cx="670560" cy="3829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7463A43" w14:textId="77777777" w:rsidR="009F28D1" w:rsidRDefault="007C132E">
                              <w:pPr>
                                <w:spacing w:before="17" w:line="218" w:lineRule="auto"/>
                                <w:ind w:right="18" w:firstLine="70"/>
                                <w:jc w:val="both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Invoices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w w:val="8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agency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for cost of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Segoe UI"/>
                                  <w:spacing w:val="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applicable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w w:val="80"/>
                                  <w:sz w:val="16"/>
                                </w:rPr>
                                <w:t>fe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7" name="Textbox 97"/>
                        <wps:cNvSpPr txBox="1"/>
                        <wps:spPr>
                          <a:xfrm>
                            <a:off x="603901" y="5754030"/>
                            <a:ext cx="467359" cy="25971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B85C7A6" w14:textId="77777777" w:rsidR="009F28D1" w:rsidRDefault="007C132E">
                              <w:pPr>
                                <w:spacing w:before="17" w:line="218" w:lineRule="auto"/>
                                <w:ind w:left="160" w:right="18" w:hanging="161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Pays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Finance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16"/>
                                </w:rPr>
                                <w:t>invoi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8" name="Textbox 98"/>
                        <wps:cNvSpPr txBox="1"/>
                        <wps:spPr>
                          <a:xfrm>
                            <a:off x="364804" y="1345036"/>
                            <a:ext cx="893444" cy="25971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112C3B" w14:textId="77777777" w:rsidR="009F28D1" w:rsidRDefault="007C132E">
                              <w:pPr>
                                <w:spacing w:before="17" w:line="218" w:lineRule="auto"/>
                                <w:ind w:left="53" w:right="18" w:hanging="54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Calls the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MSC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to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register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a maintenance reques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9" name="Textbox 99"/>
                        <wps:cNvSpPr txBox="1"/>
                        <wps:spPr>
                          <a:xfrm>
                            <a:off x="4689397" y="400485"/>
                            <a:ext cx="1177925" cy="5359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B6C6E9F" w14:textId="77777777" w:rsidR="009F28D1" w:rsidRDefault="007C132E">
                              <w:pPr>
                                <w:spacing w:line="250" w:lineRule="exact"/>
                                <w:ind w:left="217"/>
                                <w:rPr>
                                  <w:rFonts w:ascii="Segoe UI"/>
                                  <w:sz w:val="24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>Finance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24"/>
                                </w:rPr>
                                <w:t>Contract</w:t>
                              </w:r>
                            </w:p>
                            <w:p w14:paraId="09DCC360" w14:textId="77777777" w:rsidR="009F28D1" w:rsidRDefault="007C132E">
                              <w:pPr>
                                <w:spacing w:before="9" w:line="218" w:lineRule="auto"/>
                                <w:ind w:left="654" w:right="186" w:hanging="455"/>
                                <w:rPr>
                                  <w:rFonts w:ascii="Segoe UI"/>
                                  <w:sz w:val="24"/>
                                </w:rPr>
                              </w:pPr>
                              <w:r>
                                <w:rPr>
                                  <w:rFonts w:ascii="Segoe UI"/>
                                  <w:w w:val="80"/>
                                  <w:sz w:val="24"/>
                                </w:rPr>
                                <w:t>Administration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24"/>
                                </w:rPr>
                                <w:t xml:space="preserve">&amp;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24"/>
                                </w:rPr>
                                <w:t>AP/A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0" name="Textbox 100"/>
                        <wps:cNvSpPr txBox="1"/>
                        <wps:spPr>
                          <a:xfrm>
                            <a:off x="2839763" y="400485"/>
                            <a:ext cx="1840230" cy="5359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F61F44D" w14:textId="77777777" w:rsidR="009F28D1" w:rsidRDefault="007C132E">
                              <w:pPr>
                                <w:spacing w:before="235"/>
                                <w:ind w:left="648"/>
                                <w:rPr>
                                  <w:rFonts w:ascii="Segoe UI"/>
                                  <w:sz w:val="24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>Finance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24"/>
                                </w:rPr>
                                <w:t>Contract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1" name="Textbox 101"/>
                        <wps:cNvSpPr txBox="1"/>
                        <wps:spPr>
                          <a:xfrm>
                            <a:off x="1428305" y="400485"/>
                            <a:ext cx="1402080" cy="5359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13F99D3" w14:textId="77777777" w:rsidR="009F28D1" w:rsidRDefault="007C132E">
                              <w:pPr>
                                <w:spacing w:before="113" w:line="218" w:lineRule="auto"/>
                                <w:ind w:left="217" w:right="208" w:hanging="11"/>
                                <w:rPr>
                                  <w:rFonts w:ascii="Segoe UI"/>
                                  <w:sz w:val="24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>Finance</w:t>
                              </w:r>
                              <w:r>
                                <w:rPr>
                                  <w:rFonts w:ascii="Segoe UI"/>
                                  <w:spacing w:val="-1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 xml:space="preserve">Maintenance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24"/>
                                </w:rPr>
                                <w:t>Service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24"/>
                                </w:rPr>
                                <w:t>Centre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24"/>
                                </w:rPr>
                                <w:t>(MSC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2" name="Textbox 102"/>
                        <wps:cNvSpPr txBox="1"/>
                        <wps:spPr>
                          <a:xfrm>
                            <a:off x="194499" y="400485"/>
                            <a:ext cx="1224915" cy="5359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7AB4716" w14:textId="77777777" w:rsidR="009F28D1" w:rsidRDefault="007C132E">
                              <w:pPr>
                                <w:spacing w:before="235"/>
                                <w:ind w:left="1"/>
                                <w:jc w:val="center"/>
                                <w:rPr>
                                  <w:rFonts w:ascii="Segoe UI"/>
                                  <w:sz w:val="24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24"/>
                                </w:rPr>
                                <w:t>Agency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3" name="Textbox 103"/>
                        <wps:cNvSpPr txBox="1"/>
                        <wps:spPr>
                          <a:xfrm>
                            <a:off x="4900730" y="4028210"/>
                            <a:ext cx="720725" cy="545465"/>
                          </a:xfrm>
                          <a:prstGeom prst="rect">
                            <a:avLst/>
                          </a:prstGeom>
                          <a:ln w="909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081A654C" w14:textId="77777777" w:rsidR="009F28D1" w:rsidRDefault="007C132E">
                              <w:pPr>
                                <w:spacing w:before="119" w:line="218" w:lineRule="auto"/>
                                <w:ind w:left="123" w:right="117" w:hanging="4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Processes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w w:val="8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pays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contractor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16"/>
                                </w:rPr>
                                <w:t>invoice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4" name="Textbox 104"/>
                        <wps:cNvSpPr txBox="1"/>
                        <wps:spPr>
                          <a:xfrm>
                            <a:off x="3238368" y="3864567"/>
                            <a:ext cx="1103630" cy="545465"/>
                          </a:xfrm>
                          <a:prstGeom prst="rect">
                            <a:avLst/>
                          </a:prstGeom>
                          <a:ln w="9355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37E423ED" w14:textId="77777777" w:rsidR="009F28D1" w:rsidRDefault="007C132E">
                              <w:pPr>
                                <w:spacing w:before="119" w:line="218" w:lineRule="auto"/>
                                <w:ind w:left="61" w:right="60" w:firstLine="3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Completes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MAF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detailing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undertaken and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indicating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completion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statu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5" name="Textbox 105"/>
                        <wps:cNvSpPr txBox="1"/>
                        <wps:spPr>
                          <a:xfrm>
                            <a:off x="3298738" y="2122909"/>
                            <a:ext cx="982980" cy="545465"/>
                          </a:xfrm>
                          <a:prstGeom prst="rect">
                            <a:avLst/>
                          </a:prstGeom>
                          <a:ln w="9297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73F0496" w14:textId="77777777" w:rsidR="009F28D1" w:rsidRDefault="007C132E">
                              <w:pPr>
                                <w:spacing w:before="22" w:line="218" w:lineRule="auto"/>
                                <w:ind w:left="30" w:right="29" w:firstLine="1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Attends site in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accordance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with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specified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priority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assesses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16"/>
                                </w:rPr>
                                <w:t>faul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6" name="Textbox 106"/>
                        <wps:cNvSpPr txBox="1"/>
                        <wps:spPr>
                          <a:xfrm>
                            <a:off x="1711700" y="1213838"/>
                            <a:ext cx="792480" cy="545465"/>
                          </a:xfrm>
                          <a:prstGeom prst="rect">
                            <a:avLst/>
                          </a:prstGeom>
                          <a:ln w="916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2BC3143" w14:textId="77777777" w:rsidR="009F28D1" w:rsidRDefault="007C132E">
                              <w:pPr>
                                <w:spacing w:before="22" w:line="218" w:lineRule="auto"/>
                                <w:ind w:left="169" w:right="162" w:hanging="5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Registers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w w:val="8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request,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and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provides</w:t>
                              </w:r>
                              <w:r>
                                <w:rPr>
                                  <w:rFonts w:ascii="Segoe UI"/>
                                  <w:spacing w:val="-3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a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order</w:t>
                              </w:r>
                              <w:r>
                                <w:rPr>
                                  <w:rFonts w:ascii="Segoe UI"/>
                                  <w:spacing w:val="-7"/>
                                  <w:w w:val="9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90"/>
                                  <w:sz w:val="16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07" name="Textbox 107"/>
                        <wps:cNvSpPr txBox="1"/>
                        <wps:spPr>
                          <a:xfrm>
                            <a:off x="446541" y="3864577"/>
                            <a:ext cx="720725" cy="545465"/>
                          </a:xfrm>
                          <a:prstGeom prst="rect">
                            <a:avLst/>
                          </a:prstGeom>
                          <a:ln w="9092">
                            <a:solidFill>
                              <a:srgbClr val="B6AB84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1875147" w14:textId="77777777" w:rsidR="009F28D1" w:rsidRDefault="007C132E">
                              <w:pPr>
                                <w:spacing w:before="119" w:line="218" w:lineRule="auto"/>
                                <w:ind w:left="82" w:right="82" w:hanging="3"/>
                                <w:jc w:val="center"/>
                                <w:rPr>
                                  <w:rFonts w:ascii="Segoe UI"/>
                                  <w:sz w:val="16"/>
                                </w:rPr>
                              </w:pPr>
                              <w:r>
                                <w:rPr>
                                  <w:rFonts w:ascii="Segoe UI"/>
                                  <w:spacing w:val="-2"/>
                                  <w:w w:val="90"/>
                                  <w:sz w:val="16"/>
                                </w:rPr>
                                <w:t>Acknowledges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work</w:t>
                              </w:r>
                              <w:r>
                                <w:rPr>
                                  <w:rFonts w:ascii="Segoe UI"/>
                                  <w:spacing w:val="-4"/>
                                  <w:w w:val="80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spacing w:val="-2"/>
                                  <w:w w:val="80"/>
                                  <w:sz w:val="16"/>
                                </w:rPr>
                                <w:t>undertaken</w:t>
                              </w:r>
                              <w:r>
                                <w:rPr>
                                  <w:rFonts w:ascii="Segoe UI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by</w:t>
                              </w:r>
                              <w:r>
                                <w:rPr>
                                  <w:rFonts w:ascii="Segoe UI"/>
                                  <w:spacing w:val="-5"/>
                                  <w:w w:val="8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signing</w:t>
                              </w:r>
                              <w:r>
                                <w:rPr>
                                  <w:rFonts w:ascii="Segoe UI"/>
                                  <w:spacing w:val="-9"/>
                                  <w:w w:val="85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Segoe UI"/>
                                  <w:w w:val="85"/>
                                  <w:sz w:val="16"/>
                                </w:rPr>
                                <w:t>MAF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8247E4" id="Group 9" o:spid="_x0000_s1026" style="position:absolute;margin-left:72.05pt;margin-top:7.65pt;width:465.8pt;height:510.1pt;z-index:-15728640;mso-wrap-distance-left:0;mso-wrap-distance-right:0;mso-position-horizontal-relative:page" coordsize="59156,647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Bscmtt4yQAAOMkAAAUAAAAZHJzL21lZGlhL2ltYWdlMi5wbmeJUE5HDQoa&#10;CgAAAA1JSERSAAAExwAABTgIBgAAAKsgsC8AAAAGYktHRAD/AP8A/6C9p5MAAAAJcEhZcwAADsQA&#10;AA7EAZUrDhsAACAASURBVHic7NgxAQAgDMAwwL/nIWNHEwW9e2fmAAAAAEDR2w4AAAAAgC3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0" o:spid="_x0000_s1027" type="#_x0000_t75" alt="P36#yIS1" style="position:absolute;width:59155;height:64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">
                  <v:imagedata r:id="rId57" o:title="P36#yIS1"/>
                </v:shape>
                <v:shape id="Image 11" o:spid="_x0000_s1028" type="#_x0000_t75" style="position:absolute;left:457;top:320;width:58262;height:63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">
                  <v:imagedata r:id="rId58" o:title=""/>
                </v:shape>
                <v:shape id="Graphic 12" o:spid="_x0000_s1029" style="position:absolute;left:457;top:320;width:58267;height:63640;visibility:visible;mso-wrap-style:square;v-text-anchor:top" coordsize="5826760,6363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" path="m,6363487r5826218,l5826218,,,,,6363487xe" filled="f" strokecolor="#7c9990" strokeweight=".23706mm">
                  <v:path arrowok="t"/>
                </v:shape>
                <v:shape id="Image 13" o:spid="_x0000_s1030" type="#_x0000_t75" alt="P36#yIS1" style="position:absolute;width:59155;height:4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">
                  <v:imagedata r:id="rId59" o:title="P36#yIS1"/>
                </v:shape>
                <v:shape id="Image 14" o:spid="_x0000_s1031" type="#_x0000_t75" style="position:absolute;left:457;top:320;width:58262;height:3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">
                  <v:imagedata r:id="rId60" o:title=""/>
                </v:shape>
                <v:shape id="Graphic 15" o:spid="_x0000_s1032" style="position:absolute;left:457;top:320;width:58267;height:3639;visibility:visible;mso-wrap-style:square;v-text-anchor:top" coordsize="5826760,363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" path="m,363627r5826251,l5826251,,,,,363627xe" filled="f" strokecolor="#7c9990" strokeweight=".26703mm">
                  <v:path arrowok="t"/>
                </v:shape>
                <v:shape id="Image 16" o:spid="_x0000_s1033" type="#_x0000_t75" style="position:absolute;left:1897;top:3956;width:56822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">
                  <v:imagedata r:id="rId61" o:title=""/>
                </v:shape>
                <v:shape id="Image 17" o:spid="_x0000_s1034" type="#_x0000_t75" alt="P36#yIS1" style="position:absolute;left:1473;top:3655;width:13214;height:6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">
                  <v:imagedata r:id="rId62" o:title="P36#yIS1"/>
                </v:shape>
                <v:shape id="Image 18" o:spid="_x0000_s1035" type="#_x0000_t75" style="position:absolute;left:1897;top:3956;width:12338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">
                  <v:imagedata r:id="rId63" o:title=""/>
                </v:shape>
                <v:shape id="Graphic 19" o:spid="_x0000_s1036" style="position:absolute;left:1897;top:3956;width:12339;height:60001;visibility:visible;mso-wrap-style:square;v-text-anchor:top" coordsize="1233805,6000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" path="m,5999888r1233781,l1233781,,,,,5999888xe" filled="f" strokecolor="#7c9990" strokeweight=".214mm">
                  <v:path arrowok="t"/>
                </v:shape>
                <v:shape id="Image 20" o:spid="_x0000_s1037" type="#_x0000_t75" alt="P36#yIS1" style="position:absolute;left:1473;top:3655;width:13214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">
                  <v:imagedata r:id="rId64" o:title="P36#yIS1"/>
                </v:shape>
                <v:shape id="Image 21" o:spid="_x0000_s1038" type="#_x0000_t75" style="position:absolute;left:1897;top:3956;width:12338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">
                  <v:imagedata r:id="rId65" o:title=""/>
                </v:shape>
                <v:shape id="Graphic 22" o:spid="_x0000_s1039" style="position:absolute;left:1897;top:3956;width:12339;height:5455;visibility:visible;mso-wrap-style:square;v-text-anchor:top" coordsize="123380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" path="m,545444r1233780,l1233780,,,,,545444xe" filled="f" strokecolor="#7c9990" strokeweight=".25817mm">
                  <v:path arrowok="t"/>
                </v:shape>
                <v:shape id="Image 23" o:spid="_x0000_s1040" type="#_x0000_t75" alt="P36#yIS1" style="position:absolute;left:13772;top:3655;width:15043;height:6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">
                  <v:imagedata r:id="rId66" o:title="P36#yIS1"/>
                </v:shape>
                <v:shape id="Image 24" o:spid="_x0000_s1041" type="#_x0000_t75" style="position:absolute;left:14235;top:3956;width:14115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">
                  <v:imagedata r:id="rId67" o:title=""/>
                </v:shape>
                <v:shape id="Graphic 25" o:spid="_x0000_s1042" style="position:absolute;left:14235;top:3956;width:14116;height:60002;visibility:visible;mso-wrap-style:square;v-text-anchor:top" coordsize="1411605,6000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" path="m,5999860r1411425,l1411425,,,,,5999860xe" filled="f" strokecolor="#7c9990" strokeweight=".21467mm">
                  <v:path arrowok="t"/>
                </v:shape>
                <v:shape id="Image 26" o:spid="_x0000_s1043" type="#_x0000_t75" alt="P36#yIS1" style="position:absolute;left:13772;top:3655;width:15043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">
                  <v:imagedata r:id="rId68" o:title="P36#yIS1"/>
                </v:shape>
                <v:shape id="Image 27" o:spid="_x0000_s1044" type="#_x0000_t75" style="position:absolute;left:14235;top:3956;width:14114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">
                  <v:imagedata r:id="rId69" o:title=""/>
                </v:shape>
                <v:shape id="Graphic 28" o:spid="_x0000_s1045" style="position:absolute;left:14235;top:3956;width:14116;height:5455;visibility:visible;mso-wrap-style:square;v-text-anchor:top" coordsize="141160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" path="m,545439r1411405,l1411405,,,,,545439xe" filled="f" strokecolor="#7c9990" strokeweight=".26003mm">
                  <v:path arrowok="t"/>
                </v:shape>
                <v:shape id="Image 29" o:spid="_x0000_s1046" type="#_x0000_t75" alt="P36#yIS1" style="position:absolute;left:27900;top:3655;width:19414;height:6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">
                  <v:imagedata r:id="rId70" o:title="P36#yIS1"/>
                </v:shape>
                <v:shape id="Image 30" o:spid="_x0000_s1047" type="#_x0000_t75" style="position:absolute;left:28350;top:3956;width:18496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">
                  <v:imagedata r:id="rId71" o:title=""/>
                </v:shape>
                <v:shape id="Graphic 31" o:spid="_x0000_s1048" style="position:absolute;left:28350;top:3956;width:18497;height:60001;visibility:visible;mso-wrap-style:square;v-text-anchor:top" coordsize="1849755,6000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" path="m,5999873r1849633,l1849633,,,,,5999873xe" filled="f" strokecolor="#7c9990" strokeweight=".21656mm">
                  <v:path arrowok="t"/>
                </v:shape>
                <v:shape id="Image 32" o:spid="_x0000_s1049" type="#_x0000_t75" alt="P36#yIS1" style="position:absolute;left:27900;top:3655;width:19414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">
                  <v:imagedata r:id="rId72" o:title="P36#yIS1"/>
                </v:shape>
                <v:shape id="Image 33" o:spid="_x0000_s1050" type="#_x0000_t75" style="position:absolute;left:28350;top:3956;width:18496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">
                  <v:imagedata r:id="rId73" o:title=""/>
                </v:shape>
                <v:shape id="Graphic 34" o:spid="_x0000_s1051" style="position:absolute;left:28350;top:3956;width:18497;height:5455;visibility:visible;mso-wrap-style:square;v-text-anchor:top" coordsize="184975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" path="m,545445r1849628,l1849628,,,,,545445xe" filled="f" strokecolor="#7c9990" strokeweight=".26281mm">
                  <v:path arrowok="t"/>
                </v:shape>
                <v:shape id="Image 35" o:spid="_x0000_s1052" type="#_x0000_t75" alt="P36#yIS1" style="position:absolute;left:46399;top:3655;width:12756;height:6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">
                  <v:imagedata r:id="rId74" o:title="P36#yIS1"/>
                </v:shape>
                <v:shape id="Image 36" o:spid="_x0000_s1053" type="#_x0000_t75" style="position:absolute;left:46846;top:3956;width:11873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">
                  <v:imagedata r:id="rId75" o:title=""/>
                </v:shape>
                <v:shape id="Graphic 37" o:spid="_x0000_s1054" style="position:absolute;left:46846;top:3956;width:11874;height:60002;visibility:visible;mso-wrap-style:square;v-text-anchor:top" coordsize="1187450,6000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" path="m,5999861r1187329,l1187329,,,,,5999861xe" filled="f" strokecolor="#7c9990" strokeweight=".21383mm">
                  <v:path arrowok="t"/>
                </v:shape>
                <v:shape id="Image 38" o:spid="_x0000_s1055" type="#_x0000_t75" alt="P36#yIS1" style="position:absolute;left:46399;top:3655;width:12756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">
                  <v:imagedata r:id="rId76" o:title="P36#yIS1"/>
                </v:shape>
                <v:shape id="Image 39" o:spid="_x0000_s1056" type="#_x0000_t75" style="position:absolute;left:46846;top:3956;width:11873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">
                  <v:imagedata r:id="rId77" o:title=""/>
                </v:shape>
                <v:shape id="Graphic 40" o:spid="_x0000_s1057" style="position:absolute;left:46846;top:3956;width:11874;height:5455;visibility:visible;mso-wrap-style:square;v-text-anchor:top" coordsize="1187450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" path="m,545448r1187333,l1187333,,,,,545448xe" filled="f" strokecolor="#7c9990" strokeweight=".25756mm">
                  <v:path arrowok="t"/>
                </v:shape>
                <v:shape id="Image 41" o:spid="_x0000_s1058" type="#_x0000_t75" alt="P36#yIS1" style="position:absolute;top:3655;width:2337;height:6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">
                  <v:imagedata r:id="rId78" o:title="P36#yIS1"/>
                </v:shape>
                <v:shape id="Image 42" o:spid="_x0000_s1059" type="#_x0000_t75" style="position:absolute;left:457;top:3956;width:1440;height:59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">
                  <v:imagedata r:id="rId79" o:title=""/>
                </v:shape>
                <v:shape id="Graphic 43" o:spid="_x0000_s1060" style="position:absolute;left:457;top:3956;width:1441;height:60001;visibility:visible;mso-wrap-style:square;v-text-anchor:top" coordsize="144145,6000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" path="m144059,5999889l144059,,,,,5999889r144059,xe" filled="f" strokecolor="#7c9990" strokeweight=".26719mm">
                  <v:path arrowok="t"/>
                </v:shape>
                <v:shape id="Image 44" o:spid="_x0000_s1061" type="#_x0000_t75" alt="P36#yIS1" style="position:absolute;left:2693;top:12314;width:10723;height:5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">
                  <v:imagedata r:id="rId80" o:title="P36#yIS1"/>
                </v:shape>
                <v:shape id="Image 45" o:spid="_x0000_s1062" type="#_x0000_t75" style="position:absolute;left:3152;top:12592;width:9828;height:45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">
                  <v:imagedata r:id="rId81" o:title=""/>
                </v:shape>
                <v:shape id="Graphic 46" o:spid="_x0000_s1063" style="position:absolute;left:3152;top:12592;width:9830;height:4547;visibility:visible;mso-wrap-style:square;v-text-anchor:top" coordsize="982980,4546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" path="m180072,454542r622685,l844046,448540r37903,-17098l915384,404613r27886,-35196l964527,327219r13547,-47837l982830,227271r-4756,-52111l964527,127323,943270,85124,915384,49928,881949,23100,844046,6002,802757,,180072,,138783,6002,100881,23100,67446,49928,39559,85124,18302,127323,4755,175160,,227271r4755,52111l18302,327219r21257,42198l67446,404613r33435,26829l138783,448540r41289,6002xe" filled="f" strokecolor="#7c9990" strokeweight=".25747mm">
                  <v:path arrowok="t"/>
                </v:shape>
                <v:shape id="Image 47" o:spid="_x0000_s1064" type="#_x0000_t75" alt="P36#yIS1" style="position:absolute;left:32525;top:20909;width:10723;height:6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">
                  <v:imagedata r:id="rId82" o:title="P36#yIS1"/>
                </v:shape>
                <v:shape id="Image 48" o:spid="_x0000_s1065" type="#_x0000_t75" style="position:absolute;left:32987;top:21229;width:9828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">
                  <v:imagedata r:id="rId83" o:title=""/>
                </v:shape>
                <v:shape id="Image 49" o:spid="_x0000_s1066" type="#_x0000_t75" alt="P36#yIS1" style="position:absolute;left:48584;top:39959;width:8081;height:6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">
                  <v:imagedata r:id="rId84" o:title="P36#yIS1"/>
                </v:shape>
                <v:shape id="Image 50" o:spid="_x0000_s1067" type="#_x0000_t75" style="position:absolute;left:49007;top:40282;width:7203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">
                  <v:imagedata r:id="rId85" o:title=""/>
                </v:shape>
                <v:shape id="Image 51" o:spid="_x0000_s1068" type="#_x0000_t75" alt="P36#yIS1" style="position:absolute;left:16669;top:11865;width:8792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">
                  <v:imagedata r:id="rId86" o:title="P36#yIS1"/>
                </v:shape>
                <v:shape id="Image 52" o:spid="_x0000_s1069" type="#_x0000_t75" style="position:absolute;left:17117;top:12138;width:7923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">
                  <v:imagedata r:id="rId87" o:title=""/>
                </v:shape>
                <v:shape id="Image 53" o:spid="_x0000_s1070" type="#_x0000_t75" alt="P36#yIS1" style="position:absolute;left:16313;top:20909;width:9554;height:6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">
                  <v:imagedata r:id="rId88" o:title="P36#yIS1"/>
                </v:shape>
                <v:shape id="Image 54" o:spid="_x0000_s1071" type="#_x0000_t75" style="position:absolute;left:16756;top:21229;width:8644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">
                  <v:imagedata r:id="rId89" o:title=""/>
                </v:shape>
                <v:shape id="Graphic 55" o:spid="_x0000_s1072" style="position:absolute;left:16756;top:21229;width:8649;height:5454;visibility:visible;mso-wrap-style:square;v-text-anchor:top" coordsize="864869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" path="m,545451r864367,l864367,,,,,545451xe" filled="f" strokecolor="#b6ab84" strokeweight=".25144mm">
                  <v:path arrowok="t"/>
                </v:shape>
                <v:shape id="Graphic 56" o:spid="_x0000_s1073" style="position:absolute;left:21078;top:17593;width:13;height:2959;visibility:visible;mso-wrap-style:square;v-text-anchor:top" coordsize="1270,295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" path="m,l,295557e" filled="f" strokecolor="#c8ab42" strokeweight=".14228mm">
                  <v:path arrowok="t"/>
                </v:shape>
                <v:shape id="Graphic 57" o:spid="_x0000_s1074" style="position:absolute;left:20770;top:20452;width:616;height:781;visibility:visible;mso-wrap-style:square;v-text-anchor:top" coordsize="61594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" path="m30736,77583l,,61473,,30736,77583xe" fillcolor="#c8ab42" stroked="f">
                  <v:path arrowok="t"/>
                </v:shape>
                <v:shape id="Image 58" o:spid="_x0000_s1075" type="#_x0000_t75" alt="P36#yIS1" style="position:absolute;left:33846;top:29825;width:8081;height:6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">
                  <v:imagedata r:id="rId90" o:title="P36#yIS1"/>
                </v:shape>
                <v:shape id="Image 59" o:spid="_x0000_s1076" type="#_x0000_t75" style="position:absolute;left:34300;top:30138;width:7203;height:5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">
                  <v:imagedata r:id="rId91" o:title=""/>
                </v:shape>
                <v:shape id="Graphic 60" o:spid="_x0000_s1077" style="position:absolute;left:34300;top:30138;width:7207;height:5454;visibility:visible;mso-wrap-style:square;v-text-anchor:top" coordsize="72072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" path="m,545439r720297,l720297,,,,,545439xe" filled="f" strokecolor="#b6ab84" strokeweight=".247mm">
                  <v:path arrowok="t"/>
                </v:shape>
                <v:shape id="Image 61" o:spid="_x0000_s1078" type="#_x0000_t75" alt="P36#yIS1" style="position:absolute;left:4268;top:56828;width:8081;height:4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">
                  <v:imagedata r:id="rId92" o:title="P36#yIS1"/>
                </v:shape>
                <v:shape id="Image 62" o:spid="_x0000_s1079" type="#_x0000_t75" style="position:absolute;left:4717;top:57137;width:7202;height:3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">
                  <v:imagedata r:id="rId93" o:title=""/>
                </v:shape>
                <v:shape id="Graphic 63" o:spid="_x0000_s1080" style="position:absolute;left:4717;top:57137;width:7207;height:3639;visibility:visible;mso-wrap-style:square;v-text-anchor:top" coordsize="720725,363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" path="m144056,363626r432168,l614520,357131r34412,-18328l678087,310374r22525,-36797l715134,230146r5146,-48333l715134,133480,700612,90048,678087,53251,648932,24822,614520,6494,576224,,144056,,105760,6494,71348,24822,42193,53251,19667,90048,5145,133480,,181813r5145,48333l19667,273577r22526,36797l71348,338803r34412,18328l144056,363626xe" filled="f" strokecolor="#7c9990" strokeweight=".25597mm">
                  <v:path arrowok="t"/>
                </v:shape>
                <v:shape id="Graphic 64" o:spid="_x0000_s1081" style="position:absolute;left:12980;top:14865;width:3607;height:13;visibility:visible;mso-wrap-style:square;v-text-anchor:top" coordsize="36068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" path="m,l360056,e" filled="f" strokecolor="#c8ab42" strokeweight=".17958mm">
                  <v:path arrowok="t"/>
                </v:shape>
                <v:shape id="Graphic 65" o:spid="_x0000_s1082" style="position:absolute;left:16502;top:14475;width:616;height:782;visibility:visible;mso-wrap-style:square;v-text-anchor:top" coordsize="61594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" path="m,77583l,,61473,38791,,77583xe" fillcolor="#c8ab42" stroked="f">
                  <v:path arrowok="t"/>
                </v:shape>
                <v:shape id="Graphic 66" o:spid="_x0000_s1083" style="position:absolute;left:25400;top:23955;width:7049;height:13;visibility:visible;mso-wrap-style:square;v-text-anchor:top" coordsize="70485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" path="m,l331954,em427091,l704745,e" filled="f" strokecolor="#c8ab42" strokeweight=".17958mm">
                  <v:path arrowok="t"/>
                </v:shape>
                <v:shape id="Graphic 67" o:spid="_x0000_s1084" style="position:absolute;left:32375;top:23569;width:616;height:781;visibility:visible;mso-wrap-style:square;v-text-anchor:top" coordsize="61594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" path="m,77583l,,61473,37868,,77583xe" fillcolor="#c8ab42" stroked="f">
                  <v:path arrowok="t"/>
                </v:shape>
                <v:shape id="Image 68" o:spid="_x0000_s1085" type="#_x0000_t75" alt="P36#yIS1" style="position:absolute;left:33846;top:47078;width:8081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">
                  <v:imagedata r:id="rId94" o:title="P36#yIS1"/>
                </v:shape>
                <v:shape id="Image 69" o:spid="_x0000_s1086" type="#_x0000_t75" style="position:absolute;left:34300;top:47372;width:7203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">
                  <v:imagedata r:id="rId95" o:title=""/>
                </v:shape>
                <v:shape id="Graphic 70" o:spid="_x0000_s1087" style="position:absolute;left:34300;top:47372;width:7207;height:5455;visibility:visible;mso-wrap-style:square;v-text-anchor:top" coordsize="72072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" path="m,545439r720297,l720297,,,,,545439xe" filled="f" strokecolor="#b6ab84" strokeweight=".247mm">
                  <v:path arrowok="t"/>
                </v:shape>
                <v:shape id="Graphic 71" o:spid="_x0000_s1088" style="position:absolute;left:37901;top:26683;width:13;height:2781;visibility:visible;mso-wrap-style:square;v-text-anchor:top" coordsize="1270,278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" path="m,l,278008e" filled="f" strokecolor="#c8ab42" strokeweight=".14228mm">
                  <v:path arrowok="t"/>
                </v:shape>
                <v:shape id="Graphic 72" o:spid="_x0000_s1089" style="position:absolute;left:37592;top:29363;width:622;height:781;visibility:visible;mso-wrap-style:square;v-text-anchor:top" coordsize="62230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" path="m30736,77583l,,62204,,30736,77583xe" fillcolor="#c8ab42" stroked="f">
                  <v:path arrowok="t"/>
                </v:shape>
                <v:shape id="Graphic 73" o:spid="_x0000_s1090" style="position:absolute;left:37901;top:35592;width:13;height:2375;visibility:visible;mso-wrap-style:square;v-text-anchor:top" coordsize="1270,237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" path="m,l,237369e" filled="f" strokecolor="#c8ab42" strokeweight=".14228mm">
                  <v:path arrowok="t"/>
                </v:shape>
                <v:shape id="Graphic 74" o:spid="_x0000_s1091" style="position:absolute;left:37592;top:37867;width:622;height:787;visibility:visible;mso-wrap-style:square;v-text-anchor:top" coordsize="62230,78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" path="m30736,78507l,,62204,,30736,78507xe" fillcolor="#c8ab42" stroked="f">
                  <v:path arrowok="t"/>
                </v:shape>
                <v:shape id="Graphic 75" o:spid="_x0000_s1092" style="position:absolute;left:41502;top:43006;width:6973;height:7099;visibility:visible;mso-wrap-style:square;v-text-anchor:top" coordsize="697230,7099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" path="m,709337r639612,l639612,r57082,e" filled="f" strokecolor="#c8ab42" strokeweight=".16058mm">
                  <v:path arrowok="t"/>
                </v:shape>
                <v:shape id="Graphic 76" o:spid="_x0000_s1093" style="position:absolute;left:48393;top:42622;width:616;height:781;visibility:visible;mso-wrap-style:square;v-text-anchor:top" coordsize="61594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" path="m,77583l,,61473,38791,,77583xe" fillcolor="#c8ab42" stroked="f">
                  <v:path arrowok="t"/>
                </v:shape>
                <v:shape id="Image 77" o:spid="_x0000_s1094" type="#_x0000_t75" alt="P36#yIS1" style="position:absolute;left:48584;top:49965;width:8081;height:6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">
                  <v:imagedata r:id="rId96" o:title="P36#yIS1"/>
                </v:shape>
                <v:shape id="Image 78" o:spid="_x0000_s1095" type="#_x0000_t75" style="position:absolute;left:49007;top:50281;width:7203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">
                  <v:imagedata r:id="rId97" o:title=""/>
                </v:shape>
                <v:shape id="Graphic 79" o:spid="_x0000_s1096" style="position:absolute;left:49007;top:50281;width:7207;height:5455;visibility:visible;mso-wrap-style:square;v-text-anchor:top" coordsize="720725,54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" path="m,545439r720297,l720297,,,,,545439xe" filled="f" strokecolor="#b6ab84" strokeweight=".247mm">
                  <v:path arrowok="t"/>
                </v:shape>
                <v:shape id="Graphic 80" o:spid="_x0000_s1097" style="position:absolute;left:52609;top:45736;width:12;height:3874;visibility:visible;mso-wrap-style:square;v-text-anchor:top" coordsize="1270,387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" path="m,l,386995e" filled="f" strokecolor="#c8ab42" strokeweight=".14228mm">
                  <v:path arrowok="t"/>
                </v:shape>
                <v:shape id="Graphic 81" o:spid="_x0000_s1098" style="position:absolute;left:52299;top:49505;width:622;height:781;visibility:visible;mso-wrap-style:square;v-text-anchor:top" coordsize="62230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" path="m30736,77583l,,62204,,30736,77583xe" fillcolor="#c8ab42" stroked="f">
                  <v:path arrowok="t"/>
                </v:shape>
                <v:shape id="Graphic 82" o:spid="_x0000_s1099" style="position:absolute;left:12453;top:55736;width:40158;height:3226;visibility:visible;mso-wrap-style:square;v-text-anchor:top" coordsize="4015740,322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" path="m4015509,r,322342l,322342e" filled="f" strokecolor="#c8ab42" strokeweight=".17933mm">
                  <v:path arrowok="t"/>
                </v:shape>
                <v:shape id="Graphic 83" o:spid="_x0000_s1100" style="position:absolute;left:11918;top:58568;width:616;height:781;visibility:visible;mso-wrap-style:square;v-text-anchor:top" coordsize="61594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" path="m61473,77583l,38791,61473,r,77583xe" fillcolor="#c8ab42" stroked="f">
                  <v:path arrowok="t"/>
                </v:shape>
                <v:shape id="Image 84" o:spid="_x0000_s1101" type="#_x0000_t75" alt="P36#yIS1" style="position:absolute;left:4014;top:38355;width:8081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">
                  <v:imagedata r:id="rId98" o:title="P36#yIS1"/>
                </v:shape>
                <v:shape id="Image 85" o:spid="_x0000_s1102" type="#_x0000_t75" style="position:absolute;left:4465;top:38645;width:7203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">
                  <v:imagedata r:id="rId99" o:title=""/>
                </v:shape>
                <v:shape id="Image 86" o:spid="_x0000_s1103" type="#_x0000_t75" alt="P36#yIS1" style="position:absolute;left:31915;top:38355;width:11943;height:65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">
                  <v:imagedata r:id="rId100" o:title="P36#yIS1"/>
                </v:shape>
                <v:shape id="Image 87" o:spid="_x0000_s1104" type="#_x0000_t75" style="position:absolute;left:32383;top:38645;width:11036;height:5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">
                  <v:imagedata r:id="rId101" o:title=""/>
                </v:shape>
                <v:shape id="Graphic 88" o:spid="_x0000_s1105" style="position:absolute;left:37901;top:44100;width:13;height:2597;visibility:visible;mso-wrap-style:square;v-text-anchor:top" coordsize="1270,259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" path="m,l,259536e" filled="f" strokecolor="#c8ab42" strokeweight=".14228mm">
                  <v:path arrowok="t"/>
                </v:shape>
                <v:shape id="Graphic 89" o:spid="_x0000_s1106" style="position:absolute;left:37592;top:46595;width:622;height:781;visibility:visible;mso-wrap-style:square;v-text-anchor:top" coordsize="62230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" path="m30736,77583l,,62204,,30736,77583xe" fillcolor="#c8ab42" stroked="f">
                  <v:path arrowok="t"/>
                </v:shape>
                <v:shape id="Graphic 90" o:spid="_x0000_s1107" style="position:absolute;left:12204;top:41372;width:19647;height:13;visibility:visible;mso-wrap-style:square;v-text-anchor:top" coordsize="1964689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" path="m1964211,l,e" filled="f" strokecolor="#c8ab42" strokeweight=".17958mm">
                  <v:path arrowok="t"/>
                </v:shape>
                <v:shape id="Graphic 91" o:spid="_x0000_s1108" style="position:absolute;left:11667;top:40984;width:20720;height:781;visibility:visible;mso-wrap-style:square;v-text-anchor:top" coordsize="2072005,78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" path="m61480,279l,39065,61480,76936r,-76657xem2071649,38785l2010181,r,77584l2071649,38785xe" fillcolor="#c8ab42" strok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2" o:spid="_x0000_s1109" type="#_x0000_t202" style="position:absolute;left:17008;top:21309;width:8293;height:5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JoB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" filled="f" stroked="f">
                  <v:textbox inset="0,0,0,0">
                    <w:txbxContent>
                      <w:p w14:paraId="75F77837" w14:textId="77777777" w:rsidR="009F28D1" w:rsidRDefault="007C132E">
                        <w:pPr>
                          <w:spacing w:before="17" w:line="218" w:lineRule="auto"/>
                          <w:ind w:left="-1" w:right="18" w:hanging="5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Allocates work to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LVMP/SA12</w:t>
                        </w:r>
                        <w:r>
                          <w:rPr>
                            <w:rFonts w:ascii="Segoe UI"/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contractor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as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per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Finance</w:t>
                        </w:r>
                        <w:r>
                          <w:rPr>
                            <w:rFonts w:ascii="Segoe UI"/>
                            <w:spacing w:val="-6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Allocation</w:t>
                        </w:r>
                        <w:r>
                          <w:rPr>
                            <w:rFonts w:ascii="Segoe UI"/>
                            <w:spacing w:val="-9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Plan</w:t>
                        </w:r>
                      </w:p>
                    </w:txbxContent>
                  </v:textbox>
                </v:shape>
                <v:shape id="Textbox 93" o:spid="_x0000_s1110" type="#_x0000_t202" style="position:absolute;left:28717;top:23156;width:1067;height:1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+a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iDg/msMAAADbAAAADwAA&#10;AAAAAAAAAAAAAAAHAgAAZHJzL2Rvd25yZXYueG1sUEsFBgAAAAADAAMAtwAAAPcCAAAAAA==&#10;" filled="f" stroked="f">
                  <v:textbox inset="0,0,0,0">
                    <w:txbxContent>
                      <w:p w14:paraId="7354E149" w14:textId="77777777" w:rsidR="009F28D1" w:rsidRDefault="007C132E">
                        <w:pPr>
                          <w:spacing w:before="1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color w:val="9D8530"/>
                            <w:spacing w:val="-7"/>
                            <w:w w:val="90"/>
                            <w:sz w:val="16"/>
                            <w:shd w:val="clear" w:color="auto" w:fill="FFFFFF"/>
                          </w:rPr>
                          <w:t>BR</w:t>
                        </w:r>
                      </w:p>
                    </w:txbxContent>
                  </v:textbox>
                </v:shape>
                <v:shape id="Textbox 94" o:spid="_x0000_s1111" type="#_x0000_t202" style="position:absolute;left:34652;top:30834;width:6604;height:3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afuwwAAANsAAAAPAAAAZHJzL2Rvd25yZXYueG1sRI9Ba8JA&#10;FITvBf/D8gre6qYi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B9Gn7sMAAADbAAAADwAA&#10;AAAAAAAAAAAAAAAHAgAAZHJzL2Rvd25yZXYueG1sUEsFBgAAAAADAAMAtwAAAPcCAAAAAA==&#10;" filled="f" stroked="f">
                  <v:textbox inset="0,0,0,0">
                    <w:txbxContent>
                      <w:p w14:paraId="1498E246" w14:textId="77777777" w:rsidR="009F28D1" w:rsidRDefault="007C132E">
                        <w:pPr>
                          <w:spacing w:before="17" w:line="218" w:lineRule="auto"/>
                          <w:ind w:right="18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Assesses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fault</w:t>
                        </w:r>
                        <w:r>
                          <w:rPr>
                            <w:rFonts w:ascii="Segoe UI"/>
                            <w:spacing w:val="-9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and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undertakes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repair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Segoe UI"/>
                            <w:spacing w:val="-2"/>
                            <w:w w:val="90"/>
                            <w:sz w:val="16"/>
                          </w:rPr>
                          <w:t>works</w:t>
                        </w:r>
                        <w:proofErr w:type="gramEnd"/>
                      </w:p>
                    </w:txbxContent>
                  </v:textbox>
                </v:shape>
                <v:shape id="Textbox 95" o:spid="_x0000_s1112" type="#_x0000_t202" style="position:absolute;left:34983;top:49300;width:5943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QJ1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MoLnl/gD5OwPAAD//wMAUEsBAi0AFAAGAAgAAAAhANvh9svuAAAAhQEAABMAAAAAAAAAAAAA&#10;AAAAAAAAAFtDb250ZW50X1R5cGVzXS54bWxQSwECLQAUAAYACAAAACEAWvQsW78AAAAVAQAACwAA&#10;AAAAAAAAAAAAAAAfAQAAX3JlbHMvLnJlbHNQSwECLQAUAAYACAAAACEAaJ0CdcMAAADbAAAADwAA&#10;AAAAAAAAAAAAAAAHAgAAZHJzL2Rvd25yZXYueG1sUEsFBgAAAAADAAMAtwAAAPcCAAAAAA==&#10;" filled="f" stroked="f">
                  <v:textbox inset="0,0,0,0">
                    <w:txbxContent>
                      <w:p w14:paraId="0DF58891" w14:textId="77777777" w:rsidR="009F28D1" w:rsidRDefault="007C132E">
                        <w:pPr>
                          <w:spacing w:before="1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Invoices</w:t>
                        </w:r>
                        <w:r>
                          <w:rPr>
                            <w:rFonts w:ascii="Segoe UI"/>
                            <w:spacing w:val="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4"/>
                            <w:w w:val="85"/>
                            <w:sz w:val="16"/>
                          </w:rPr>
                          <w:t>Finance</w:t>
                        </w:r>
                      </w:p>
                    </w:txbxContent>
                  </v:textbox>
                </v:shape>
                <v:shape id="Textbox 96" o:spid="_x0000_s1113" type="#_x0000_t202" style="position:absolute;left:49330;top:50978;width:6706;height:3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5wC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YwT+H3S/wBcvUDAAD//wMAUEsBAi0AFAAGAAgAAAAhANvh9svuAAAAhQEAABMAAAAAAAAAAAAA&#10;AAAAAAAAAFtDb250ZW50X1R5cGVzXS54bWxQSwECLQAUAAYACAAAACEAWvQsW78AAAAVAQAACwAA&#10;AAAAAAAAAAAAAAAfAQAAX3JlbHMvLnJlbHNQSwECLQAUAAYACAAAACEAmE+cAsMAAADbAAAADwAA&#10;AAAAAAAAAAAAAAAHAgAAZHJzL2Rvd25yZXYueG1sUEsFBgAAAAADAAMAtwAAAPcCAAAAAA==&#10;" filled="f" stroked="f">
                  <v:textbox inset="0,0,0,0">
                    <w:txbxContent>
                      <w:p w14:paraId="47463A43" w14:textId="77777777" w:rsidR="009F28D1" w:rsidRDefault="007C132E">
                        <w:pPr>
                          <w:spacing w:before="17" w:line="218" w:lineRule="auto"/>
                          <w:ind w:right="18" w:firstLine="70"/>
                          <w:jc w:val="both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Invoices</w:t>
                        </w:r>
                        <w:r>
                          <w:rPr>
                            <w:rFonts w:ascii="Segoe UI"/>
                            <w:spacing w:val="-5"/>
                            <w:w w:val="8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agency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for cost of</w:t>
                        </w:r>
                        <w:r>
                          <w:rPr>
                            <w:rFonts w:ascii="Segoe UI"/>
                            <w:spacing w:val="-3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and</w:t>
                        </w:r>
                        <w:r>
                          <w:rPr>
                            <w:rFonts w:ascii="Segoe UI"/>
                            <w:spacing w:val="2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applicable</w:t>
                        </w:r>
                        <w:r>
                          <w:rPr>
                            <w:rFonts w:ascii="Segoe UI"/>
                            <w:spacing w:val="-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5"/>
                            <w:w w:val="80"/>
                            <w:sz w:val="16"/>
                          </w:rPr>
                          <w:t>fee</w:t>
                        </w:r>
                      </w:p>
                    </w:txbxContent>
                  </v:textbox>
                </v:shape>
                <v:shape id="Textbox 97" o:spid="_x0000_s1114" type="#_x0000_t202" style="position:absolute;left:6039;top:57540;width:4673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zmZ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0g+4f4k/QM7/AQAA//8DAFBLAQItABQABgAIAAAAIQDb4fbL7gAAAIUBAAATAAAAAAAAAAAA&#10;AAAAAAAAAABbQ29udGVudF9UeXBlc10ueG1sUEsBAi0AFAAGAAgAAAAhAFr0LFu/AAAAFQEAAAsA&#10;AAAAAAAAAAAAAAAAHwEAAF9yZWxzLy5yZWxzUEsBAi0AFAAGAAgAAAAhAPcDOZnEAAAA2wAAAA8A&#10;AAAAAAAAAAAAAAAABwIAAGRycy9kb3ducmV2LnhtbFBLBQYAAAAAAwADALcAAAD4AgAAAAA=&#10;" filled="f" stroked="f">
                  <v:textbox inset="0,0,0,0">
                    <w:txbxContent>
                      <w:p w14:paraId="6B85C7A6" w14:textId="77777777" w:rsidR="009F28D1" w:rsidRDefault="007C132E">
                        <w:pPr>
                          <w:spacing w:before="17" w:line="218" w:lineRule="auto"/>
                          <w:ind w:left="160" w:right="18" w:hanging="161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Pays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Finance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16"/>
                          </w:rPr>
                          <w:t>invoice</w:t>
                        </w:r>
                      </w:p>
                    </w:txbxContent>
                  </v:textbox>
                </v:shape>
                <v:shape id="Textbox 98" o:spid="_x0000_s1115" type="#_x0000_t202" style="position:absolute;left:3648;top:13450;width:8934;height:2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<v:textbox inset="0,0,0,0">
                    <w:txbxContent>
                      <w:p w14:paraId="40112C3B" w14:textId="77777777" w:rsidR="009F28D1" w:rsidRDefault="007C132E">
                        <w:pPr>
                          <w:spacing w:before="17" w:line="218" w:lineRule="auto"/>
                          <w:ind w:left="53" w:right="18" w:hanging="54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Calls the</w:t>
                        </w:r>
                        <w:r>
                          <w:rPr>
                            <w:rFonts w:ascii="Segoe UI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MSC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to</w:t>
                        </w:r>
                        <w:r>
                          <w:rPr>
                            <w:rFonts w:ascii="Segoe UI"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register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a maintenance request</w:t>
                        </w:r>
                      </w:p>
                    </w:txbxContent>
                  </v:textbox>
                </v:shape>
                <v:shape id="Textbox 99" o:spid="_x0000_s1116" type="#_x0000_t202" style="position:absolute;left:46893;top:4004;width:11780;height:5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" filled="f" stroked="f">
                  <v:textbox inset="0,0,0,0">
                    <w:txbxContent>
                      <w:p w14:paraId="7B6C6E9F" w14:textId="77777777" w:rsidR="009F28D1" w:rsidRDefault="007C132E">
                        <w:pPr>
                          <w:spacing w:line="250" w:lineRule="exact"/>
                          <w:ind w:left="217"/>
                          <w:rPr>
                            <w:rFonts w:ascii="Segoe UI"/>
                            <w:sz w:val="24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>Finance</w:t>
                        </w:r>
                        <w:r>
                          <w:rPr>
                            <w:rFonts w:ascii="Segoe UI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24"/>
                          </w:rPr>
                          <w:t>Contract</w:t>
                        </w:r>
                      </w:p>
                      <w:p w14:paraId="09DCC360" w14:textId="77777777" w:rsidR="009F28D1" w:rsidRDefault="007C132E">
                        <w:pPr>
                          <w:spacing w:before="9" w:line="218" w:lineRule="auto"/>
                          <w:ind w:left="654" w:right="186" w:hanging="455"/>
                          <w:rPr>
                            <w:rFonts w:ascii="Segoe UI"/>
                            <w:sz w:val="24"/>
                          </w:rPr>
                        </w:pPr>
                        <w:r>
                          <w:rPr>
                            <w:rFonts w:ascii="Segoe UI"/>
                            <w:w w:val="80"/>
                            <w:sz w:val="24"/>
                          </w:rPr>
                          <w:t>Administration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24"/>
                          </w:rPr>
                          <w:t xml:space="preserve">&amp;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24"/>
                          </w:rPr>
                          <w:t>AP/AR</w:t>
                        </w:r>
                      </w:p>
                    </w:txbxContent>
                  </v:textbox>
                </v:shape>
                <v:shape id="Textbox 100" o:spid="_x0000_s1117" type="#_x0000_t202" style="position:absolute;left:28397;top:4004;width:18402;height:5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lHv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" filled="f" stroked="f">
                  <v:textbox inset="0,0,0,0">
                    <w:txbxContent>
                      <w:p w14:paraId="2F61F44D" w14:textId="77777777" w:rsidR="009F28D1" w:rsidRDefault="007C132E">
                        <w:pPr>
                          <w:spacing w:before="235"/>
                          <w:ind w:left="648"/>
                          <w:rPr>
                            <w:rFonts w:ascii="Segoe UI"/>
                            <w:sz w:val="24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>Finance</w:t>
                        </w:r>
                        <w:r>
                          <w:rPr>
                            <w:rFonts w:ascii="Segoe UI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24"/>
                          </w:rPr>
                          <w:t>Contractor</w:t>
                        </w:r>
                      </w:p>
                    </w:txbxContent>
                  </v:textbox>
                </v:shape>
                <v:shape id="Textbox 101" o:spid="_x0000_s1118" type="#_x0000_t202" style="position:absolute;left:14283;top:4004;width:14020;height:5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" filled="f" stroked="f">
                  <v:textbox inset="0,0,0,0">
                    <w:txbxContent>
                      <w:p w14:paraId="213F99D3" w14:textId="77777777" w:rsidR="009F28D1" w:rsidRDefault="007C132E">
                        <w:pPr>
                          <w:spacing w:before="113" w:line="218" w:lineRule="auto"/>
                          <w:ind w:left="217" w:right="208" w:hanging="11"/>
                          <w:rPr>
                            <w:rFonts w:ascii="Segoe UI"/>
                            <w:sz w:val="24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>Finance</w:t>
                        </w:r>
                        <w:r>
                          <w:rPr>
                            <w:rFonts w:ascii="Segoe UI"/>
                            <w:spacing w:val="-15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 xml:space="preserve">Maintenance </w:t>
                        </w:r>
                        <w:r>
                          <w:rPr>
                            <w:rFonts w:ascii="Segoe UI"/>
                            <w:w w:val="80"/>
                            <w:sz w:val="24"/>
                          </w:rPr>
                          <w:t>Service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24"/>
                          </w:rPr>
                          <w:t>Centre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24"/>
                          </w:rPr>
                          <w:t>(MSC)</w:t>
                        </w:r>
                      </w:p>
                    </w:txbxContent>
                  </v:textbox>
                </v:shape>
                <v:shape id="Textbox 102" o:spid="_x0000_s1119" type="#_x0000_t202" style="position:absolute;left:1944;top:4004;width:12250;height:5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<v:textbox inset="0,0,0,0">
                    <w:txbxContent>
                      <w:p w14:paraId="47AB4716" w14:textId="77777777" w:rsidR="009F28D1" w:rsidRDefault="007C132E">
                        <w:pPr>
                          <w:spacing w:before="235"/>
                          <w:ind w:left="1"/>
                          <w:jc w:val="center"/>
                          <w:rPr>
                            <w:rFonts w:ascii="Segoe UI"/>
                            <w:sz w:val="24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90"/>
                            <w:sz w:val="24"/>
                          </w:rPr>
                          <w:t>Agency</w:t>
                        </w:r>
                      </w:p>
                    </w:txbxContent>
                  </v:textbox>
                </v:shape>
                <v:shape id="Textbox 103" o:spid="_x0000_s1120" type="#_x0000_t202" style="position:absolute;left:49007;top:40282;width:7207;height:5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" filled="f" strokecolor="#b6ab84" strokeweight=".25256mm">
                  <v:textbox inset="0,0,0,0">
                    <w:txbxContent>
                      <w:p w14:paraId="081A654C" w14:textId="77777777" w:rsidR="009F28D1" w:rsidRDefault="007C132E">
                        <w:pPr>
                          <w:spacing w:before="119" w:line="218" w:lineRule="auto"/>
                          <w:ind w:left="123" w:right="117" w:hanging="4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Processes</w:t>
                        </w:r>
                        <w:r>
                          <w:rPr>
                            <w:rFonts w:ascii="Segoe UI"/>
                            <w:spacing w:val="-5"/>
                            <w:w w:val="8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and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pays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contractor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16"/>
                          </w:rPr>
                          <w:t>invoice</w:t>
                        </w:r>
                      </w:p>
                    </w:txbxContent>
                  </v:textbox>
                </v:shape>
                <v:shape id="Textbox 104" o:spid="_x0000_s1121" type="#_x0000_t202" style="position:absolute;left:32383;top:38645;width:11036;height:5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" filled="f" strokecolor="#b6ab84" strokeweight=".25986mm">
                  <v:textbox inset="0,0,0,0">
                    <w:txbxContent>
                      <w:p w14:paraId="37E423ED" w14:textId="77777777" w:rsidR="009F28D1" w:rsidRDefault="007C132E">
                        <w:pPr>
                          <w:spacing w:before="119" w:line="218" w:lineRule="auto"/>
                          <w:ind w:left="61" w:right="60" w:firstLine="3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Completes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MAF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detailing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pacing w:val="-3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undertaken and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indicating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completion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status</w:t>
                        </w:r>
                      </w:p>
                    </w:txbxContent>
                  </v:textbox>
                </v:shape>
                <v:shape id="Textbox 105" o:spid="_x0000_s1122" type="#_x0000_t202" style="position:absolute;left:32987;top:21229;width:9830;height:5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" filled="f" strokecolor="#b6ab84" strokeweight=".25825mm">
                  <v:textbox inset="0,0,0,0">
                    <w:txbxContent>
                      <w:p w14:paraId="173F0496" w14:textId="77777777" w:rsidR="009F28D1" w:rsidRDefault="007C132E">
                        <w:pPr>
                          <w:spacing w:before="22" w:line="218" w:lineRule="auto"/>
                          <w:ind w:left="30" w:right="29" w:firstLine="1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Attends site in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accordance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with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specified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priority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and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assesses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90"/>
                            <w:sz w:val="16"/>
                          </w:rPr>
                          <w:t>fault</w:t>
                        </w:r>
                      </w:p>
                    </w:txbxContent>
                  </v:textbox>
                </v:shape>
                <v:shape id="Textbox 106" o:spid="_x0000_s1123" type="#_x0000_t202" style="position:absolute;left:17117;top:12138;width:7924;height:5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" filled="f" strokecolor="#b6ab84" strokeweight=".2545mm">
                  <v:textbox inset="0,0,0,0">
                    <w:txbxContent>
                      <w:p w14:paraId="72BC3143" w14:textId="77777777" w:rsidR="009F28D1" w:rsidRDefault="007C132E">
                        <w:pPr>
                          <w:spacing w:before="22" w:line="218" w:lineRule="auto"/>
                          <w:ind w:left="169" w:right="162" w:hanging="5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Registers</w:t>
                        </w:r>
                        <w:r>
                          <w:rPr>
                            <w:rFonts w:ascii="Segoe UI"/>
                            <w:spacing w:val="-5"/>
                            <w:w w:val="8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request,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and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provides</w:t>
                        </w:r>
                        <w:r>
                          <w:rPr>
                            <w:rFonts w:ascii="Segoe UI"/>
                            <w:spacing w:val="-3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a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order</w:t>
                        </w:r>
                        <w:r>
                          <w:rPr>
                            <w:rFonts w:ascii="Segoe UI"/>
                            <w:spacing w:val="-7"/>
                            <w:w w:val="9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90"/>
                            <w:sz w:val="16"/>
                          </w:rPr>
                          <w:t>number</w:t>
                        </w:r>
                      </w:p>
                    </w:txbxContent>
                  </v:textbox>
                </v:shape>
                <v:shape id="Textbox 107" o:spid="_x0000_s1124" type="#_x0000_t202" style="position:absolute;left:4465;top:38645;width:7207;height:5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" filled="f" strokecolor="#b6ab84" strokeweight=".25256mm">
                  <v:textbox inset="0,0,0,0">
                    <w:txbxContent>
                      <w:p w14:paraId="71875147" w14:textId="77777777" w:rsidR="009F28D1" w:rsidRDefault="007C132E">
                        <w:pPr>
                          <w:spacing w:before="119" w:line="218" w:lineRule="auto"/>
                          <w:ind w:left="82" w:right="82" w:hanging="3"/>
                          <w:jc w:val="center"/>
                          <w:rPr>
                            <w:rFonts w:ascii="Segoe UI"/>
                            <w:sz w:val="16"/>
                          </w:rPr>
                        </w:pPr>
                        <w:r>
                          <w:rPr>
                            <w:rFonts w:ascii="Segoe UI"/>
                            <w:spacing w:val="-2"/>
                            <w:w w:val="90"/>
                            <w:sz w:val="16"/>
                          </w:rPr>
                          <w:t>Acknowledges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work</w:t>
                        </w:r>
                        <w:r>
                          <w:rPr>
                            <w:rFonts w:ascii="Segoe UI"/>
                            <w:spacing w:val="-4"/>
                            <w:w w:val="80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spacing w:val="-2"/>
                            <w:w w:val="80"/>
                            <w:sz w:val="16"/>
                          </w:rPr>
                          <w:t>undertaken</w:t>
                        </w:r>
                        <w:r>
                          <w:rPr>
                            <w:rFonts w:ascii="Segoe UI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by</w:t>
                        </w:r>
                        <w:r>
                          <w:rPr>
                            <w:rFonts w:ascii="Segoe UI"/>
                            <w:spacing w:val="-5"/>
                            <w:w w:val="8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signing</w:t>
                        </w:r>
                        <w:r>
                          <w:rPr>
                            <w:rFonts w:ascii="Segoe UI"/>
                            <w:spacing w:val="-9"/>
                            <w:w w:val="85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Segoe UI"/>
                            <w:w w:val="85"/>
                            <w:sz w:val="16"/>
                          </w:rPr>
                          <w:t>MAF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9F28D1" w:rsidRPr="005A3304">
      <w:pgSz w:w="12240" w:h="15840"/>
      <w:pgMar w:top="980" w:right="1340" w:bottom="940" w:left="1320" w:header="727" w:footer="7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556A0" w14:textId="77777777" w:rsidR="0053284E" w:rsidRDefault="0053284E">
      <w:r>
        <w:separator/>
      </w:r>
    </w:p>
  </w:endnote>
  <w:endnote w:type="continuationSeparator" w:id="0">
    <w:p w14:paraId="75600DB9" w14:textId="77777777" w:rsidR="0053284E" w:rsidRDefault="005328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Haas Grotesk Text Pro">
    <w:altName w:val="Calibri"/>
    <w:panose1 w:val="020B0504020202020204"/>
    <w:charset w:val="00"/>
    <w:family w:val="swiss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49707" w14:textId="6E88379A" w:rsidR="009F28D1" w:rsidRDefault="005A330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22464" behindDoc="1" locked="0" layoutInCell="1" allowOverlap="1" wp14:anchorId="69FFBAA0" wp14:editId="1B3794C6">
              <wp:simplePos x="0" y="0"/>
              <wp:positionH relativeFrom="page">
                <wp:posOffset>906780</wp:posOffset>
              </wp:positionH>
              <wp:positionV relativeFrom="bottomMargin">
                <wp:align>top</wp:align>
              </wp:positionV>
              <wp:extent cx="2202180" cy="39624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202180" cy="3962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6B4BD7F" w14:textId="77777777" w:rsidR="009F28D1" w:rsidRDefault="007C132E">
                          <w:pPr>
                            <w:spacing w:before="12"/>
                            <w:ind w:left="20"/>
                            <w:rPr>
                              <w:rFonts w:ascii="Neue Haas Grotesk Text Pro" w:hAnsi="Neue Haas Grotesk Text Pro"/>
                              <w:spacing w:val="-2"/>
                              <w:sz w:val="20"/>
                            </w:rPr>
                          </w:pP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Issue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6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Date: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6"/>
                              <w:sz w:val="20"/>
                            </w:rPr>
                            <w:t xml:space="preserve"> </w:t>
                          </w:r>
                          <w:proofErr w:type="gramStart"/>
                          <w:r w:rsidRPr="005A3304">
                            <w:rPr>
                              <w:rFonts w:ascii="Neue Haas Grotesk Text Pro" w:hAnsi="Neue Haas Grotesk Text Pro"/>
                              <w:spacing w:val="-2"/>
                              <w:sz w:val="20"/>
                            </w:rPr>
                            <w:t>21/05/2021</w:t>
                          </w:r>
                          <w:proofErr w:type="gramEnd"/>
                        </w:p>
                        <w:p w14:paraId="4C48B906" w14:textId="7F28E214" w:rsidR="00FF247D" w:rsidRPr="005A3304" w:rsidRDefault="00FF247D">
                          <w:pPr>
                            <w:spacing w:before="12"/>
                            <w:ind w:left="20"/>
                            <w:rPr>
                              <w:rFonts w:ascii="Neue Haas Grotesk Text Pro" w:hAnsi="Neue Haas Grotesk Text Pro"/>
                              <w:sz w:val="20"/>
                            </w:rPr>
                          </w:pPr>
                          <w:r>
                            <w:rPr>
                              <w:rFonts w:ascii="Neue Haas Grotesk Text Pro" w:hAnsi="Neue Haas Grotesk Text Pro"/>
                              <w:spacing w:val="-2"/>
                              <w:sz w:val="20"/>
                            </w:rPr>
                            <w:t xml:space="preserve">Date last reviewed: </w:t>
                          </w:r>
                          <w:proofErr w:type="gramStart"/>
                          <w:r>
                            <w:rPr>
                              <w:rFonts w:ascii="Neue Haas Grotesk Text Pro" w:hAnsi="Neue Haas Grotesk Text Pro"/>
                              <w:spacing w:val="-2"/>
                              <w:sz w:val="20"/>
                            </w:rPr>
                            <w:t>15/04/2024</w:t>
                          </w:r>
                          <w:proofErr w:type="gramEnd"/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FFBAA0" id="_x0000_t202" coordsize="21600,21600" o:spt="202" path="m,l,21600r21600,l21600,xe">
              <v:stroke joinstyle="miter"/>
              <v:path gradientshapeok="t" o:connecttype="rect"/>
            </v:shapetype>
            <v:shape id="Textbox 6" o:spid="_x0000_s1125" type="#_x0000_t202" style="position:absolute;margin-left:71.4pt;margin-top:0;width:173.4pt;height:31.2pt;z-index:-15894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" filled="f" stroked="f">
              <v:textbox inset="0,0,0,0">
                <w:txbxContent>
                  <w:p w14:paraId="16B4BD7F" w14:textId="77777777" w:rsidR="009F28D1" w:rsidRDefault="007C132E">
                    <w:pPr>
                      <w:spacing w:before="12"/>
                      <w:ind w:left="20"/>
                      <w:rPr>
                        <w:rFonts w:ascii="Neue Haas Grotesk Text Pro" w:hAnsi="Neue Haas Grotesk Text Pro"/>
                        <w:spacing w:val="-2"/>
                        <w:sz w:val="20"/>
                      </w:rPr>
                    </w:pP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Issue</w:t>
                    </w:r>
                    <w:r w:rsidRPr="005A3304">
                      <w:rPr>
                        <w:rFonts w:ascii="Neue Haas Grotesk Text Pro" w:hAnsi="Neue Haas Grotesk Text Pro"/>
                        <w:spacing w:val="-6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Date:</w:t>
                    </w:r>
                    <w:r w:rsidRPr="005A3304">
                      <w:rPr>
                        <w:rFonts w:ascii="Neue Haas Grotesk Text Pro" w:hAnsi="Neue Haas Grotesk Text Pro"/>
                        <w:spacing w:val="-6"/>
                        <w:sz w:val="20"/>
                      </w:rPr>
                      <w:t xml:space="preserve"> </w:t>
                    </w:r>
                    <w:proofErr w:type="gramStart"/>
                    <w:r w:rsidRPr="005A3304">
                      <w:rPr>
                        <w:rFonts w:ascii="Neue Haas Grotesk Text Pro" w:hAnsi="Neue Haas Grotesk Text Pro"/>
                        <w:spacing w:val="-2"/>
                        <w:sz w:val="20"/>
                      </w:rPr>
                      <w:t>21/05/2021</w:t>
                    </w:r>
                    <w:proofErr w:type="gramEnd"/>
                  </w:p>
                  <w:p w14:paraId="4C48B906" w14:textId="7F28E214" w:rsidR="00FF247D" w:rsidRPr="005A3304" w:rsidRDefault="00FF247D">
                    <w:pPr>
                      <w:spacing w:before="12"/>
                      <w:ind w:left="20"/>
                      <w:rPr>
                        <w:rFonts w:ascii="Neue Haas Grotesk Text Pro" w:hAnsi="Neue Haas Grotesk Text Pro"/>
                        <w:sz w:val="20"/>
                      </w:rPr>
                    </w:pPr>
                    <w:r>
                      <w:rPr>
                        <w:rFonts w:ascii="Neue Haas Grotesk Text Pro" w:hAnsi="Neue Haas Grotesk Text Pro"/>
                        <w:spacing w:val="-2"/>
                        <w:sz w:val="20"/>
                      </w:rPr>
                      <w:t xml:space="preserve">Date last reviewed: </w:t>
                    </w:r>
                    <w:proofErr w:type="gramStart"/>
                    <w:r>
                      <w:rPr>
                        <w:rFonts w:ascii="Neue Haas Grotesk Text Pro" w:hAnsi="Neue Haas Grotesk Text Pro"/>
                        <w:spacing w:val="-2"/>
                        <w:sz w:val="20"/>
                      </w:rPr>
                      <w:t>15/04/2024</w:t>
                    </w:r>
                    <w:proofErr w:type="gramEnd"/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422976" behindDoc="1" locked="0" layoutInCell="1" allowOverlap="1" wp14:anchorId="3DB1675D" wp14:editId="3797F9C0">
              <wp:simplePos x="0" y="0"/>
              <wp:positionH relativeFrom="page">
                <wp:posOffset>3228974</wp:posOffset>
              </wp:positionH>
              <wp:positionV relativeFrom="bottomMargin">
                <wp:align>top</wp:align>
              </wp:positionV>
              <wp:extent cx="1609725" cy="209550"/>
              <wp:effectExtent l="0" t="0" r="0" b="0"/>
              <wp:wrapNone/>
              <wp:docPr id="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09725" cy="2095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639FA87" w14:textId="77777777" w:rsidR="009F28D1" w:rsidRPr="005A3304" w:rsidRDefault="007C132E">
                          <w:pPr>
                            <w:spacing w:before="12"/>
                            <w:ind w:left="20"/>
                            <w:rPr>
                              <w:rFonts w:ascii="Neue Haas Grotesk Text Pro" w:hAnsi="Neue Haas Grotesk Text Pro"/>
                              <w:sz w:val="20"/>
                            </w:rPr>
                          </w:pP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Department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8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of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10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2"/>
                              <w:sz w:val="20"/>
                            </w:rPr>
                            <w:t>Finance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B1675D" id="Textbox 7" o:spid="_x0000_s1126" type="#_x0000_t202" style="position:absolute;margin-left:254.25pt;margin-top:0;width:126.75pt;height:16.5pt;z-index:-15893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" filled="f" stroked="f">
              <v:textbox inset="0,0,0,0">
                <w:txbxContent>
                  <w:p w14:paraId="7639FA87" w14:textId="77777777" w:rsidR="009F28D1" w:rsidRPr="005A3304" w:rsidRDefault="007C132E">
                    <w:pPr>
                      <w:spacing w:before="12"/>
                      <w:ind w:left="20"/>
                      <w:rPr>
                        <w:rFonts w:ascii="Neue Haas Grotesk Text Pro" w:hAnsi="Neue Haas Grotesk Text Pro"/>
                        <w:sz w:val="20"/>
                      </w:rPr>
                    </w:pP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Department</w:t>
                    </w:r>
                    <w:r w:rsidRPr="005A3304">
                      <w:rPr>
                        <w:rFonts w:ascii="Neue Haas Grotesk Text Pro" w:hAnsi="Neue Haas Grotesk Text Pro"/>
                        <w:spacing w:val="-8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of</w:t>
                    </w:r>
                    <w:r w:rsidRPr="005A3304">
                      <w:rPr>
                        <w:rFonts w:ascii="Neue Haas Grotesk Text Pro" w:hAnsi="Neue Haas Grotesk Text Pro"/>
                        <w:spacing w:val="-10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spacing w:val="-2"/>
                        <w:sz w:val="20"/>
                      </w:rPr>
                      <w:t>Finance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423488" behindDoc="1" locked="0" layoutInCell="1" allowOverlap="1" wp14:anchorId="313B6217" wp14:editId="7B0B684B">
              <wp:simplePos x="0" y="0"/>
              <wp:positionH relativeFrom="page">
                <wp:posOffset>6191250</wp:posOffset>
              </wp:positionH>
              <wp:positionV relativeFrom="bottomMargin">
                <wp:align>top</wp:align>
              </wp:positionV>
              <wp:extent cx="790575" cy="190500"/>
              <wp:effectExtent l="0" t="0" r="0" b="0"/>
              <wp:wrapNone/>
              <wp:docPr id="8" name="Text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90575" cy="1905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808696B" w14:textId="77777777" w:rsidR="009F28D1" w:rsidRPr="005A3304" w:rsidRDefault="007C132E">
                          <w:pPr>
                            <w:spacing w:before="12"/>
                            <w:ind w:left="20"/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</w:pP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Page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4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  <w:fldChar w:fldCharType="begin"/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  <w:instrText xml:space="preserve"> PAGE </w:instrTex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  <w:fldChar w:fldCharType="separate"/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  <w:t>2</w: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z w:val="20"/>
                            </w:rPr>
                            <w:fldChar w:fldCharType="end"/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2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sz w:val="20"/>
                            </w:rPr>
                            <w:t>of</w:t>
                          </w:r>
                          <w:r w:rsidRPr="005A3304">
                            <w:rPr>
                              <w:rFonts w:ascii="Neue Haas Grotesk Text Pro" w:hAnsi="Neue Haas Grotesk Text Pro"/>
                              <w:spacing w:val="-4"/>
                              <w:sz w:val="20"/>
                            </w:rPr>
                            <w:t xml:space="preserve"> </w: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10"/>
                              <w:sz w:val="20"/>
                            </w:rPr>
                            <w:fldChar w:fldCharType="begin"/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10"/>
                              <w:sz w:val="20"/>
                            </w:rPr>
                            <w:instrText xml:space="preserve"> NUMPAGES </w:instrTex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10"/>
                              <w:sz w:val="20"/>
                            </w:rPr>
                            <w:fldChar w:fldCharType="separate"/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10"/>
                              <w:sz w:val="20"/>
                            </w:rPr>
                            <w:t>3</w:t>
                          </w:r>
                          <w:r w:rsidRPr="005A3304">
                            <w:rPr>
                              <w:rFonts w:ascii="Neue Haas Grotesk Text Pro" w:hAnsi="Neue Haas Grotesk Text Pro"/>
                              <w:b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3B6217" id="Textbox 8" o:spid="_x0000_s1127" type="#_x0000_t202" style="position:absolute;margin-left:487.5pt;margin-top:0;width:62.25pt;height:15pt;z-index:-15892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" filled="f" stroked="f">
              <v:textbox inset="0,0,0,0">
                <w:txbxContent>
                  <w:p w14:paraId="0808696B" w14:textId="77777777" w:rsidR="009F28D1" w:rsidRPr="005A3304" w:rsidRDefault="007C132E">
                    <w:pPr>
                      <w:spacing w:before="12"/>
                      <w:ind w:left="20"/>
                      <w:rPr>
                        <w:rFonts w:ascii="Neue Haas Grotesk Text Pro" w:hAnsi="Neue Haas Grotesk Text Pro"/>
                        <w:b/>
                        <w:sz w:val="20"/>
                      </w:rPr>
                    </w:pP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Page</w:t>
                    </w:r>
                    <w:r w:rsidRPr="005A3304">
                      <w:rPr>
                        <w:rFonts w:ascii="Neue Haas Grotesk Text Pro" w:hAnsi="Neue Haas Grotesk Text Pro"/>
                        <w:spacing w:val="-4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b/>
                        <w:sz w:val="20"/>
                      </w:rPr>
                      <w:fldChar w:fldCharType="begin"/>
                    </w:r>
                    <w:r w:rsidRPr="005A3304">
                      <w:rPr>
                        <w:rFonts w:ascii="Neue Haas Grotesk Text Pro" w:hAnsi="Neue Haas Grotesk Text Pro"/>
                        <w:b/>
                        <w:sz w:val="20"/>
                      </w:rPr>
                      <w:instrText xml:space="preserve"> PAGE </w:instrText>
                    </w:r>
                    <w:r w:rsidRPr="005A3304">
                      <w:rPr>
                        <w:rFonts w:ascii="Neue Haas Grotesk Text Pro" w:hAnsi="Neue Haas Grotesk Text Pro"/>
                        <w:b/>
                        <w:sz w:val="20"/>
                      </w:rPr>
                      <w:fldChar w:fldCharType="separate"/>
                    </w:r>
                    <w:r w:rsidRPr="005A3304">
                      <w:rPr>
                        <w:rFonts w:ascii="Neue Haas Grotesk Text Pro" w:hAnsi="Neue Haas Grotesk Text Pro"/>
                        <w:b/>
                        <w:sz w:val="20"/>
                      </w:rPr>
                      <w:t>2</w:t>
                    </w:r>
                    <w:r w:rsidRPr="005A3304">
                      <w:rPr>
                        <w:rFonts w:ascii="Neue Haas Grotesk Text Pro" w:hAnsi="Neue Haas Grotesk Text Pro"/>
                        <w:b/>
                        <w:sz w:val="20"/>
                      </w:rPr>
                      <w:fldChar w:fldCharType="end"/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2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sz w:val="20"/>
                      </w:rPr>
                      <w:t>of</w:t>
                    </w:r>
                    <w:r w:rsidRPr="005A3304">
                      <w:rPr>
                        <w:rFonts w:ascii="Neue Haas Grotesk Text Pro" w:hAnsi="Neue Haas Grotesk Text Pro"/>
                        <w:spacing w:val="-4"/>
                        <w:sz w:val="20"/>
                      </w:rPr>
                      <w:t xml:space="preserve"> </w:t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10"/>
                        <w:sz w:val="20"/>
                      </w:rPr>
                      <w:fldChar w:fldCharType="begin"/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10"/>
                        <w:sz w:val="20"/>
                      </w:rPr>
                      <w:instrText xml:space="preserve"> NUMPAGES </w:instrText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10"/>
                        <w:sz w:val="20"/>
                      </w:rPr>
                      <w:fldChar w:fldCharType="separate"/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10"/>
                        <w:sz w:val="20"/>
                      </w:rPr>
                      <w:t>3</w:t>
                    </w:r>
                    <w:r w:rsidRPr="005A3304">
                      <w:rPr>
                        <w:rFonts w:ascii="Neue Haas Grotesk Text Pro" w:hAnsi="Neue Haas Grotesk Text Pro"/>
                        <w:b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BA6B5" w14:textId="77777777" w:rsidR="0053284E" w:rsidRDefault="0053284E">
      <w:r>
        <w:separator/>
      </w:r>
    </w:p>
  </w:footnote>
  <w:footnote w:type="continuationSeparator" w:id="0">
    <w:p w14:paraId="291CE49E" w14:textId="77777777" w:rsidR="0053284E" w:rsidRDefault="005328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3E4E5" w14:textId="477D84B0" w:rsidR="009F28D1" w:rsidRDefault="009F28D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31704"/>
    <w:multiLevelType w:val="hybridMultilevel"/>
    <w:tmpl w:val="5C8CCDBE"/>
    <w:lvl w:ilvl="0" w:tplc="994EB14A">
      <w:numFmt w:val="bullet"/>
      <w:lvlText w:val="•"/>
      <w:lvlJc w:val="left"/>
      <w:pPr>
        <w:ind w:left="1184" w:hanging="70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3"/>
        <w:szCs w:val="23"/>
        <w:lang w:val="en-US" w:eastAsia="en-US" w:bidi="ar-SA"/>
      </w:rPr>
    </w:lvl>
    <w:lvl w:ilvl="1" w:tplc="FC586DEC">
      <w:numFmt w:val="bullet"/>
      <w:lvlText w:val="•"/>
      <w:lvlJc w:val="left"/>
      <w:pPr>
        <w:ind w:left="2020" w:hanging="709"/>
      </w:pPr>
      <w:rPr>
        <w:rFonts w:hint="default"/>
        <w:lang w:val="en-US" w:eastAsia="en-US" w:bidi="ar-SA"/>
      </w:rPr>
    </w:lvl>
    <w:lvl w:ilvl="2" w:tplc="604A537C">
      <w:numFmt w:val="bullet"/>
      <w:lvlText w:val="•"/>
      <w:lvlJc w:val="left"/>
      <w:pPr>
        <w:ind w:left="2860" w:hanging="709"/>
      </w:pPr>
      <w:rPr>
        <w:rFonts w:hint="default"/>
        <w:lang w:val="en-US" w:eastAsia="en-US" w:bidi="ar-SA"/>
      </w:rPr>
    </w:lvl>
    <w:lvl w:ilvl="3" w:tplc="45E4908A">
      <w:numFmt w:val="bullet"/>
      <w:lvlText w:val="•"/>
      <w:lvlJc w:val="left"/>
      <w:pPr>
        <w:ind w:left="3700" w:hanging="709"/>
      </w:pPr>
      <w:rPr>
        <w:rFonts w:hint="default"/>
        <w:lang w:val="en-US" w:eastAsia="en-US" w:bidi="ar-SA"/>
      </w:rPr>
    </w:lvl>
    <w:lvl w:ilvl="4" w:tplc="A5CE3E32">
      <w:numFmt w:val="bullet"/>
      <w:lvlText w:val="•"/>
      <w:lvlJc w:val="left"/>
      <w:pPr>
        <w:ind w:left="4540" w:hanging="709"/>
      </w:pPr>
      <w:rPr>
        <w:rFonts w:hint="default"/>
        <w:lang w:val="en-US" w:eastAsia="en-US" w:bidi="ar-SA"/>
      </w:rPr>
    </w:lvl>
    <w:lvl w:ilvl="5" w:tplc="77E4F8B0">
      <w:numFmt w:val="bullet"/>
      <w:lvlText w:val="•"/>
      <w:lvlJc w:val="left"/>
      <w:pPr>
        <w:ind w:left="5380" w:hanging="709"/>
      </w:pPr>
      <w:rPr>
        <w:rFonts w:hint="default"/>
        <w:lang w:val="en-US" w:eastAsia="en-US" w:bidi="ar-SA"/>
      </w:rPr>
    </w:lvl>
    <w:lvl w:ilvl="6" w:tplc="3DE49DD4">
      <w:numFmt w:val="bullet"/>
      <w:lvlText w:val="•"/>
      <w:lvlJc w:val="left"/>
      <w:pPr>
        <w:ind w:left="6220" w:hanging="709"/>
      </w:pPr>
      <w:rPr>
        <w:rFonts w:hint="default"/>
        <w:lang w:val="en-US" w:eastAsia="en-US" w:bidi="ar-SA"/>
      </w:rPr>
    </w:lvl>
    <w:lvl w:ilvl="7" w:tplc="5D64348C">
      <w:numFmt w:val="bullet"/>
      <w:lvlText w:val="•"/>
      <w:lvlJc w:val="left"/>
      <w:pPr>
        <w:ind w:left="7060" w:hanging="709"/>
      </w:pPr>
      <w:rPr>
        <w:rFonts w:hint="default"/>
        <w:lang w:val="en-US" w:eastAsia="en-US" w:bidi="ar-SA"/>
      </w:rPr>
    </w:lvl>
    <w:lvl w:ilvl="8" w:tplc="287C7382">
      <w:numFmt w:val="bullet"/>
      <w:lvlText w:val="•"/>
      <w:lvlJc w:val="left"/>
      <w:pPr>
        <w:ind w:left="7900" w:hanging="709"/>
      </w:pPr>
      <w:rPr>
        <w:rFonts w:hint="default"/>
        <w:lang w:val="en-US" w:eastAsia="en-US" w:bidi="ar-SA"/>
      </w:rPr>
    </w:lvl>
  </w:abstractNum>
  <w:abstractNum w:abstractNumId="1" w15:restartNumberingAfterBreak="0">
    <w:nsid w:val="7F7214BA"/>
    <w:multiLevelType w:val="hybridMultilevel"/>
    <w:tmpl w:val="A82ADB5E"/>
    <w:lvl w:ilvl="0" w:tplc="59CEBFB4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3"/>
        <w:szCs w:val="23"/>
        <w:lang w:val="en-US" w:eastAsia="en-US" w:bidi="ar-SA"/>
      </w:rPr>
    </w:lvl>
    <w:lvl w:ilvl="1" w:tplc="084CBA2E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ar-SA"/>
      </w:rPr>
    </w:lvl>
    <w:lvl w:ilvl="2" w:tplc="1AD6C4DC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C598D8B2">
      <w:numFmt w:val="bullet"/>
      <w:lvlText w:val="•"/>
      <w:lvlJc w:val="left"/>
      <w:pPr>
        <w:ind w:left="3462" w:hanging="360"/>
      </w:pPr>
      <w:rPr>
        <w:rFonts w:hint="default"/>
        <w:lang w:val="en-US" w:eastAsia="en-US" w:bidi="ar-SA"/>
      </w:rPr>
    </w:lvl>
    <w:lvl w:ilvl="4" w:tplc="A7D07862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ar-SA"/>
      </w:rPr>
    </w:lvl>
    <w:lvl w:ilvl="5" w:tplc="CE343912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E0D26AF0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DB2E1BC0">
      <w:numFmt w:val="bullet"/>
      <w:lvlText w:val="•"/>
      <w:lvlJc w:val="left"/>
      <w:pPr>
        <w:ind w:left="6958" w:hanging="360"/>
      </w:pPr>
      <w:rPr>
        <w:rFonts w:hint="default"/>
        <w:lang w:val="en-US" w:eastAsia="en-US" w:bidi="ar-SA"/>
      </w:rPr>
    </w:lvl>
    <w:lvl w:ilvl="8" w:tplc="1084E1A8">
      <w:numFmt w:val="bullet"/>
      <w:lvlText w:val="•"/>
      <w:lvlJc w:val="left"/>
      <w:pPr>
        <w:ind w:left="7832" w:hanging="360"/>
      </w:pPr>
      <w:rPr>
        <w:rFonts w:hint="default"/>
        <w:lang w:val="en-US" w:eastAsia="en-US" w:bidi="ar-SA"/>
      </w:rPr>
    </w:lvl>
  </w:abstractNum>
  <w:num w:numId="1" w16cid:durableId="1331758342">
    <w:abstractNumId w:val="1"/>
  </w:num>
  <w:num w:numId="2" w16cid:durableId="1285891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srC0tDQys7SwMDFT0lEKTi0uzszPAykwrAUA41t+nywAAAA="/>
  </w:docVars>
  <w:rsids>
    <w:rsidRoot w:val="009F28D1"/>
    <w:rsid w:val="000507A9"/>
    <w:rsid w:val="000E4847"/>
    <w:rsid w:val="00163835"/>
    <w:rsid w:val="002C1DFC"/>
    <w:rsid w:val="0053284E"/>
    <w:rsid w:val="00571F8F"/>
    <w:rsid w:val="005A3304"/>
    <w:rsid w:val="007568AB"/>
    <w:rsid w:val="007B5BAC"/>
    <w:rsid w:val="007C132E"/>
    <w:rsid w:val="007F4089"/>
    <w:rsid w:val="008D4FAC"/>
    <w:rsid w:val="009F28D1"/>
    <w:rsid w:val="00A37854"/>
    <w:rsid w:val="00AC322D"/>
    <w:rsid w:val="00B47E80"/>
    <w:rsid w:val="00B559BF"/>
    <w:rsid w:val="00C228B6"/>
    <w:rsid w:val="00CD522C"/>
    <w:rsid w:val="00D86B9A"/>
    <w:rsid w:val="00F73A78"/>
    <w:rsid w:val="00F93DAB"/>
    <w:rsid w:val="00FF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875CED2"/>
  <w15:docId w15:val="{024BF24E-934B-46D1-8526-A18410CD5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425"/>
      <w:ind w:left="120"/>
    </w:pPr>
    <w:rPr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120"/>
      <w:ind w:left="839" w:hanging="70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A33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330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A33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330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7" Type="http://schemas.openxmlformats.org/officeDocument/2006/relationships/image" Target="media/image1.jpeg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8" Type="http://schemas.openxmlformats.org/officeDocument/2006/relationships/hyperlink" Target="http://www.finance.wa.gov.au/cms/uploadedFiles/Building_Management_and_Works/Maintenance_Services/LVMP%20Trade%20Categories.pdf" TargetMode="Externa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eader" Target="head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webSettings" Target="webSettings.xml"/><Relationship Id="rId9" Type="http://schemas.openxmlformats.org/officeDocument/2006/relationships/hyperlink" Target="https://www.wa.gov.au/organisation/department-of-finance/building-maintenance-government-agencie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1</Words>
  <Characters>3947</Characters>
  <Application>Microsoft Office Word</Application>
  <DocSecurity>4</DocSecurity>
  <Lines>32</Lines>
  <Paragraphs>9</Paragraphs>
  <ScaleCrop>false</ScaleCrop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Finance</dc:creator>
  <cp:lastModifiedBy>Lance, Imogen</cp:lastModifiedBy>
  <cp:revision>2</cp:revision>
  <dcterms:created xsi:type="dcterms:W3CDTF">2024-04-15T04:33:00Z</dcterms:created>
  <dcterms:modified xsi:type="dcterms:W3CDTF">2024-04-1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Author">
    <vt:lpwstr>2566;#REDMOND\v-aptall</vt:lpwstr>
  </property>
  <property fmtid="{D5CDD505-2E9C-101B-9397-08002B2CF9AE}" pid="3" name="APDescription">
    <vt:lpwstr/>
  </property>
  <property fmtid="{D5CDD505-2E9C-101B-9397-08002B2CF9AE}" pid="4" name="APEditor">
    <vt:lpwstr/>
  </property>
  <property fmtid="{D5CDD505-2E9C-101B-9397-08002B2CF9AE}" pid="5" name="AcquiredFrom">
    <vt:lpwstr>Internal MS</vt:lpwstr>
  </property>
  <property fmtid="{D5CDD505-2E9C-101B-9397-08002B2CF9AE}" pid="6" name="ApprovalLog">
    <vt:lpwstr/>
  </property>
  <property fmtid="{D5CDD505-2E9C-101B-9397-08002B2CF9AE}" pid="7" name="ApprovalStatus">
    <vt:lpwstr>InProgress</vt:lpwstr>
  </property>
  <property fmtid="{D5CDD505-2E9C-101B-9397-08002B2CF9AE}" pid="8" name="ArtSampleDocs">
    <vt:lpwstr/>
  </property>
  <property fmtid="{D5CDD505-2E9C-101B-9397-08002B2CF9AE}" pid="9" name="AssetId">
    <vt:lpwstr>TP103457714</vt:lpwstr>
  </property>
  <property fmtid="{D5CDD505-2E9C-101B-9397-08002B2CF9AE}" pid="10" name="AssetType">
    <vt:lpwstr>TP</vt:lpwstr>
  </property>
  <property fmtid="{D5CDD505-2E9C-101B-9397-08002B2CF9AE}" pid="11" name="AverageRating">
    <vt:lpwstr/>
  </property>
  <property fmtid="{D5CDD505-2E9C-101B-9397-08002B2CF9AE}" pid="12" name="BlockPublish">
    <vt:lpwstr>0</vt:lpwstr>
  </property>
  <property fmtid="{D5CDD505-2E9C-101B-9397-08002B2CF9AE}" pid="13" name="BugNumber">
    <vt:lpwstr/>
  </property>
  <property fmtid="{D5CDD505-2E9C-101B-9397-08002B2CF9AE}" pid="14" name="BusinessGroup">
    <vt:lpwstr/>
  </property>
  <property fmtid="{D5CDD505-2E9C-101B-9397-08002B2CF9AE}" pid="15" name="CSXHash">
    <vt:lpwstr/>
  </property>
  <property fmtid="{D5CDD505-2E9C-101B-9397-08002B2CF9AE}" pid="16" name="CSXSubmissionDate">
    <vt:lpwstr/>
  </property>
  <property fmtid="{D5CDD505-2E9C-101B-9397-08002B2CF9AE}" pid="17" name="CSXSubmissionMarket">
    <vt:lpwstr/>
  </property>
  <property fmtid="{D5CDD505-2E9C-101B-9397-08002B2CF9AE}" pid="18" name="CSXUpdate">
    <vt:lpwstr>0</vt:lpwstr>
  </property>
  <property fmtid="{D5CDD505-2E9C-101B-9397-08002B2CF9AE}" pid="19" name="CampaignTags">
    <vt:lpwstr/>
  </property>
  <property fmtid="{D5CDD505-2E9C-101B-9397-08002B2CF9AE}" pid="20" name="CampaignTagsTaxHTField0">
    <vt:lpwstr/>
  </property>
  <property fmtid="{D5CDD505-2E9C-101B-9397-08002B2CF9AE}" pid="21" name="ClipArtFilename">
    <vt:lpwstr/>
  </property>
  <property fmtid="{D5CDD505-2E9C-101B-9397-08002B2CF9AE}" pid="22" name="ContentItem">
    <vt:lpwstr/>
  </property>
  <property fmtid="{D5CDD505-2E9C-101B-9397-08002B2CF9AE}" pid="23" name="ContentTypeId">
    <vt:lpwstr>0x0101006A6E52E8008D564B8992AB073CF25EF4</vt:lpwstr>
  </property>
  <property fmtid="{D5CDD505-2E9C-101B-9397-08002B2CF9AE}" pid="24" name="CrawlForDependencies">
    <vt:lpwstr>0</vt:lpwstr>
  </property>
  <property fmtid="{D5CDD505-2E9C-101B-9397-08002B2CF9AE}" pid="25" name="Created">
    <vt:filetime>2021-05-21T00:00:00Z</vt:filetime>
  </property>
  <property fmtid="{D5CDD505-2E9C-101B-9397-08002B2CF9AE}" pid="26" name="Creator">
    <vt:lpwstr>Acrobat PDFMaker 21 for Word</vt:lpwstr>
  </property>
  <property fmtid="{D5CDD505-2E9C-101B-9397-08002B2CF9AE}" pid="27" name="DSATActionTaken">
    <vt:lpwstr/>
  </property>
  <property fmtid="{D5CDD505-2E9C-101B-9397-08002B2CF9AE}" pid="28" name="DirectSourceMarket">
    <vt:lpwstr/>
  </property>
  <property fmtid="{D5CDD505-2E9C-101B-9397-08002B2CF9AE}" pid="29" name="Downloads">
    <vt:lpwstr>0</vt:lpwstr>
  </property>
  <property fmtid="{D5CDD505-2E9C-101B-9397-08002B2CF9AE}" pid="30" name="EditorialStatus">
    <vt:lpwstr>Complete</vt:lpwstr>
  </property>
  <property fmtid="{D5CDD505-2E9C-101B-9397-08002B2CF9AE}" pid="31" name="EditorialTags">
    <vt:lpwstr/>
  </property>
  <property fmtid="{D5CDD505-2E9C-101B-9397-08002B2CF9AE}" pid="32" name="FeatureTags">
    <vt:lpwstr/>
  </property>
  <property fmtid="{D5CDD505-2E9C-101B-9397-08002B2CF9AE}" pid="33" name="FeatureTagsTaxHTField0">
    <vt:lpwstr/>
  </property>
  <property fmtid="{D5CDD505-2E9C-101B-9397-08002B2CF9AE}" pid="34" name="FriendlyTitle">
    <vt:lpwstr/>
  </property>
  <property fmtid="{D5CDD505-2E9C-101B-9397-08002B2CF9AE}" pid="35" name="HandoffToMSDN">
    <vt:lpwstr/>
  </property>
  <property fmtid="{D5CDD505-2E9C-101B-9397-08002B2CF9AE}" pid="36" name="InternalTags">
    <vt:lpwstr/>
  </property>
  <property fmtid="{D5CDD505-2E9C-101B-9397-08002B2CF9AE}" pid="37" name="InternalTagsTaxHTField0">
    <vt:lpwstr/>
  </property>
  <property fmtid="{D5CDD505-2E9C-101B-9397-08002B2CF9AE}" pid="38" name="IntlLangReview">
    <vt:lpwstr>0</vt:lpwstr>
  </property>
  <property fmtid="{D5CDD505-2E9C-101B-9397-08002B2CF9AE}" pid="39" name="IntlLangReviewDate">
    <vt:lpwstr/>
  </property>
  <property fmtid="{D5CDD505-2E9C-101B-9397-08002B2CF9AE}" pid="40" name="IntlLangReviewer">
    <vt:lpwstr/>
  </property>
  <property fmtid="{D5CDD505-2E9C-101B-9397-08002B2CF9AE}" pid="41" name="IntlLocPriority">
    <vt:lpwstr/>
  </property>
  <property fmtid="{D5CDD505-2E9C-101B-9397-08002B2CF9AE}" pid="42" name="IsDeleted">
    <vt:lpwstr>0</vt:lpwstr>
  </property>
  <property fmtid="{D5CDD505-2E9C-101B-9397-08002B2CF9AE}" pid="43" name="IsSearchable">
    <vt:lpwstr>1</vt:lpwstr>
  </property>
  <property fmtid="{D5CDD505-2E9C-101B-9397-08002B2CF9AE}" pid="44" name="LastHandOff">
    <vt:lpwstr/>
  </property>
  <property fmtid="{D5CDD505-2E9C-101B-9397-08002B2CF9AE}" pid="45" name="LastModifiedDateTime">
    <vt:lpwstr/>
  </property>
  <property fmtid="{D5CDD505-2E9C-101B-9397-08002B2CF9AE}" pid="46" name="LastSaved">
    <vt:filetime>2024-04-12T00:00:00Z</vt:filetime>
  </property>
  <property fmtid="{D5CDD505-2E9C-101B-9397-08002B2CF9AE}" pid="47" name="LegacyData">
    <vt:lpwstr/>
  </property>
  <property fmtid="{D5CDD505-2E9C-101B-9397-08002B2CF9AE}" pid="48" name="LocComments">
    <vt:lpwstr/>
  </property>
  <property fmtid="{D5CDD505-2E9C-101B-9397-08002B2CF9AE}" pid="49" name="LocLastLocAttemptVersionLookup">
    <vt:lpwstr>856581</vt:lpwstr>
  </property>
  <property fmtid="{D5CDD505-2E9C-101B-9397-08002B2CF9AE}" pid="50" name="LocManualTestRequired">
    <vt:lpwstr>0</vt:lpwstr>
  </property>
  <property fmtid="{D5CDD505-2E9C-101B-9397-08002B2CF9AE}" pid="51" name="LocMarketGroupTiers2">
    <vt:lpwstr/>
  </property>
  <property fmtid="{D5CDD505-2E9C-101B-9397-08002B2CF9AE}" pid="52" name="LocRecommendedHandoff">
    <vt:lpwstr/>
  </property>
  <property fmtid="{D5CDD505-2E9C-101B-9397-08002B2CF9AE}" pid="53" name="LocalizationTags">
    <vt:lpwstr/>
  </property>
  <property fmtid="{D5CDD505-2E9C-101B-9397-08002B2CF9AE}" pid="54" name="LocalizationTagsTaxHTField0">
    <vt:lpwstr/>
  </property>
  <property fmtid="{D5CDD505-2E9C-101B-9397-08002B2CF9AE}" pid="55" name="MachineTranslated">
    <vt:lpwstr>0</vt:lpwstr>
  </property>
  <property fmtid="{D5CDD505-2E9C-101B-9397-08002B2CF9AE}" pid="56" name="MarketSpecific">
    <vt:lpwstr>0</vt:lpwstr>
  </property>
  <property fmtid="{D5CDD505-2E9C-101B-9397-08002B2CF9AE}" pid="57" name="Markets">
    <vt:lpwstr/>
  </property>
  <property fmtid="{D5CDD505-2E9C-101B-9397-08002B2CF9AE}" pid="58" name="Milestone">
    <vt:lpwstr/>
  </property>
  <property fmtid="{D5CDD505-2E9C-101B-9397-08002B2CF9AE}" pid="59" name="NumericId">
    <vt:lpwstr/>
  </property>
  <property fmtid="{D5CDD505-2E9C-101B-9397-08002B2CF9AE}" pid="60" name="OOCacheId">
    <vt:lpwstr/>
  </property>
  <property fmtid="{D5CDD505-2E9C-101B-9397-08002B2CF9AE}" pid="61" name="OpenTemplate">
    <vt:lpwstr>1</vt:lpwstr>
  </property>
  <property fmtid="{D5CDD505-2E9C-101B-9397-08002B2CF9AE}" pid="62" name="OriginAsset">
    <vt:lpwstr/>
  </property>
  <property fmtid="{D5CDD505-2E9C-101B-9397-08002B2CF9AE}" pid="63" name="OriginalRelease">
    <vt:lpwstr>15</vt:lpwstr>
  </property>
  <property fmtid="{D5CDD505-2E9C-101B-9397-08002B2CF9AE}" pid="64" name="OriginalSourceMarket">
    <vt:lpwstr/>
  </property>
  <property fmtid="{D5CDD505-2E9C-101B-9397-08002B2CF9AE}" pid="65" name="OutputCachingOn">
    <vt:lpwstr>0</vt:lpwstr>
  </property>
  <property fmtid="{D5CDD505-2E9C-101B-9397-08002B2CF9AE}" pid="66" name="ParentAssetId">
    <vt:lpwstr/>
  </property>
  <property fmtid="{D5CDD505-2E9C-101B-9397-08002B2CF9AE}" pid="67" name="PlannedPubDate">
    <vt:lpwstr/>
  </property>
  <property fmtid="{D5CDD505-2E9C-101B-9397-08002B2CF9AE}" pid="68" name="PolicheckWords">
    <vt:lpwstr/>
  </property>
  <property fmtid="{D5CDD505-2E9C-101B-9397-08002B2CF9AE}" pid="69" name="PrimaryImageGen">
    <vt:lpwstr>1</vt:lpwstr>
  </property>
  <property fmtid="{D5CDD505-2E9C-101B-9397-08002B2CF9AE}" pid="70" name="Producer">
    <vt:lpwstr>Adobe PDF Library 21.1.177</vt:lpwstr>
  </property>
  <property fmtid="{D5CDD505-2E9C-101B-9397-08002B2CF9AE}" pid="71" name="Provider">
    <vt:lpwstr/>
  </property>
  <property fmtid="{D5CDD505-2E9C-101B-9397-08002B2CF9AE}" pid="72" name="Providers">
    <vt:lpwstr/>
  </property>
  <property fmtid="{D5CDD505-2E9C-101B-9397-08002B2CF9AE}" pid="73" name="PublishStatusLookup">
    <vt:lpwstr>1622610;#</vt:lpwstr>
  </property>
  <property fmtid="{D5CDD505-2E9C-101B-9397-08002B2CF9AE}" pid="74" name="PublishTargets">
    <vt:lpwstr>OfficeOnlineVNext</vt:lpwstr>
  </property>
  <property fmtid="{D5CDD505-2E9C-101B-9397-08002B2CF9AE}" pid="75" name="RecommendationsModifier">
    <vt:lpwstr/>
  </property>
  <property fmtid="{D5CDD505-2E9C-101B-9397-08002B2CF9AE}" pid="76" name="ScenarioTags">
    <vt:lpwstr/>
  </property>
  <property fmtid="{D5CDD505-2E9C-101B-9397-08002B2CF9AE}" pid="77" name="ScenarioTagsTaxHTField0">
    <vt:lpwstr/>
  </property>
  <property fmtid="{D5CDD505-2E9C-101B-9397-08002B2CF9AE}" pid="78" name="ShowIn">
    <vt:lpwstr>Show everywhere</vt:lpwstr>
  </property>
  <property fmtid="{D5CDD505-2E9C-101B-9397-08002B2CF9AE}" pid="79" name="SourceModified">
    <vt:lpwstr/>
  </property>
  <property fmtid="{D5CDD505-2E9C-101B-9397-08002B2CF9AE}" pid="80" name="SourceTitle">
    <vt:lpwstr/>
  </property>
  <property fmtid="{D5CDD505-2E9C-101B-9397-08002B2CF9AE}" pid="81" name="SubmitterId">
    <vt:lpwstr/>
  </property>
  <property fmtid="{D5CDD505-2E9C-101B-9397-08002B2CF9AE}" pid="82" name="TPAppVersion">
    <vt:lpwstr/>
  </property>
  <property fmtid="{D5CDD505-2E9C-101B-9397-08002B2CF9AE}" pid="83" name="TPApplication">
    <vt:lpwstr/>
  </property>
  <property fmtid="{D5CDD505-2E9C-101B-9397-08002B2CF9AE}" pid="84" name="TPClientViewer">
    <vt:lpwstr/>
  </property>
  <property fmtid="{D5CDD505-2E9C-101B-9397-08002B2CF9AE}" pid="85" name="TPCommandLine">
    <vt:lpwstr/>
  </property>
  <property fmtid="{D5CDD505-2E9C-101B-9397-08002B2CF9AE}" pid="86" name="TPComponent">
    <vt:lpwstr/>
  </property>
  <property fmtid="{D5CDD505-2E9C-101B-9397-08002B2CF9AE}" pid="87" name="TPExecutable">
    <vt:lpwstr/>
  </property>
  <property fmtid="{D5CDD505-2E9C-101B-9397-08002B2CF9AE}" pid="88" name="TPFriendlyName">
    <vt:lpwstr/>
  </property>
  <property fmtid="{D5CDD505-2E9C-101B-9397-08002B2CF9AE}" pid="89" name="TPInstallLocation">
    <vt:lpwstr/>
  </property>
  <property fmtid="{D5CDD505-2E9C-101B-9397-08002B2CF9AE}" pid="90" name="TPLaunchHelpLink">
    <vt:lpwstr/>
  </property>
  <property fmtid="{D5CDD505-2E9C-101B-9397-08002B2CF9AE}" pid="91" name="TPLaunchHelpLinkType">
    <vt:lpwstr>Template</vt:lpwstr>
  </property>
  <property fmtid="{D5CDD505-2E9C-101B-9397-08002B2CF9AE}" pid="92" name="TPNamespace">
    <vt:lpwstr/>
  </property>
  <property fmtid="{D5CDD505-2E9C-101B-9397-08002B2CF9AE}" pid="93" name="TaxCatchAll">
    <vt:lpwstr/>
  </property>
  <property fmtid="{D5CDD505-2E9C-101B-9397-08002B2CF9AE}" pid="94" name="TemplateStatus">
    <vt:lpwstr>Complete</vt:lpwstr>
  </property>
  <property fmtid="{D5CDD505-2E9C-101B-9397-08002B2CF9AE}" pid="95" name="TemplateTemplateType">
    <vt:lpwstr>Word Document Template</vt:lpwstr>
  </property>
  <property fmtid="{D5CDD505-2E9C-101B-9397-08002B2CF9AE}" pid="96" name="ThumbnailAssetId">
    <vt:lpwstr/>
  </property>
  <property fmtid="{D5CDD505-2E9C-101B-9397-08002B2CF9AE}" pid="97" name="TimesCloned">
    <vt:lpwstr/>
  </property>
  <property fmtid="{D5CDD505-2E9C-101B-9397-08002B2CF9AE}" pid="98" name="TrustLevel">
    <vt:lpwstr>1 Microsoft Managed Content</vt:lpwstr>
  </property>
  <property fmtid="{D5CDD505-2E9C-101B-9397-08002B2CF9AE}" pid="99" name="UACurrentWords">
    <vt:lpwstr/>
  </property>
  <property fmtid="{D5CDD505-2E9C-101B-9397-08002B2CF9AE}" pid="100" name="UALocComments">
    <vt:lpwstr/>
  </property>
  <property fmtid="{D5CDD505-2E9C-101B-9397-08002B2CF9AE}" pid="101" name="UALocRecommendation">
    <vt:lpwstr>Localize</vt:lpwstr>
  </property>
  <property fmtid="{D5CDD505-2E9C-101B-9397-08002B2CF9AE}" pid="102" name="UANotes">
    <vt:lpwstr/>
  </property>
  <property fmtid="{D5CDD505-2E9C-101B-9397-08002B2CF9AE}" pid="103" name="UAProjectedTotalWords">
    <vt:lpwstr/>
  </property>
  <property fmtid="{D5CDD505-2E9C-101B-9397-08002B2CF9AE}" pid="104" name="VoteCount">
    <vt:lpwstr/>
  </property>
  <property fmtid="{D5CDD505-2E9C-101B-9397-08002B2CF9AE}" pid="105" name="GrammarlyDocumentId">
    <vt:lpwstr>3319d262ccbc604404034b774104f5c8b9b4ed9535949ed996faee3e19abea0e</vt:lpwstr>
  </property>
</Properties>
</file>